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676FD" w14:textId="77777777" w:rsidR="00733F76" w:rsidRPr="00A10A4A" w:rsidRDefault="00733F76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AKDENİZ ÜNİVERSİTESİ KUMLUCA SAĞLIK BİLİMLERİ FAKÜLTESİ HEMŞİRELİK BÖLÜMÜ</w:t>
      </w:r>
    </w:p>
    <w:p w14:paraId="718DC0E4" w14:textId="662DE183" w:rsidR="00A47561" w:rsidRPr="00A47561" w:rsidRDefault="001A254B" w:rsidP="00A47561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202</w:t>
      </w:r>
      <w:r w:rsidR="00C51F3D" w:rsidRPr="00A10A4A">
        <w:rPr>
          <w:rFonts w:ascii="Times New Roman" w:hAnsi="Times New Roman" w:cs="Times New Roman"/>
          <w:b/>
          <w:sz w:val="20"/>
          <w:szCs w:val="20"/>
        </w:rPr>
        <w:t>1-2022</w:t>
      </w:r>
      <w:r w:rsidR="00DF08C9" w:rsidRPr="00A10A4A">
        <w:rPr>
          <w:rFonts w:ascii="Times New Roman" w:hAnsi="Times New Roman" w:cs="Times New Roman"/>
          <w:b/>
          <w:sz w:val="20"/>
          <w:szCs w:val="20"/>
        </w:rPr>
        <w:t xml:space="preserve"> EĞİTİM ÖĞRETİM YILI </w:t>
      </w:r>
      <w:r w:rsidR="003F5035" w:rsidRPr="00A10A4A">
        <w:rPr>
          <w:rFonts w:ascii="Times New Roman" w:hAnsi="Times New Roman" w:cs="Times New Roman"/>
          <w:b/>
          <w:sz w:val="20"/>
          <w:szCs w:val="20"/>
        </w:rPr>
        <w:t xml:space="preserve">GÜZ </w:t>
      </w:r>
      <w:r w:rsidR="00733F76" w:rsidRPr="00A10A4A">
        <w:rPr>
          <w:rFonts w:ascii="Times New Roman" w:hAnsi="Times New Roman" w:cs="Times New Roman"/>
          <w:b/>
          <w:sz w:val="20"/>
          <w:szCs w:val="20"/>
        </w:rPr>
        <w:t>DÖNEMİ HAFTALIK DERS PROGRAMI</w:t>
      </w:r>
    </w:p>
    <w:tbl>
      <w:tblPr>
        <w:tblpPr w:leftFromText="141" w:rightFromText="141" w:vertAnchor="page" w:horzAnchor="margin" w:tblpXSpec="center" w:tblpY="1729"/>
        <w:tblW w:w="16019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51"/>
        <w:gridCol w:w="2552"/>
        <w:gridCol w:w="4536"/>
        <w:gridCol w:w="3260"/>
        <w:gridCol w:w="1868"/>
        <w:gridCol w:w="2552"/>
      </w:tblGrid>
      <w:tr w:rsidR="00921BEB" w:rsidRPr="00B00829" w14:paraId="52D22B5D" w14:textId="77777777" w:rsidTr="00921BEB">
        <w:trPr>
          <w:trHeight w:val="335"/>
        </w:trPr>
        <w:tc>
          <w:tcPr>
            <w:tcW w:w="16019" w:type="dxa"/>
            <w:gridSpan w:val="6"/>
            <w:shd w:val="clear" w:color="auto" w:fill="D9D9D9" w:themeFill="background1" w:themeFillShade="D9"/>
          </w:tcPr>
          <w:p w14:paraId="45DD38A0" w14:textId="77777777" w:rsidR="00921BEB" w:rsidRPr="00B00829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B00829">
              <w:rPr>
                <w:rFonts w:ascii="Times New Roman" w:hAnsi="Times New Roman" w:cs="Times New Roman"/>
                <w:b/>
                <w:sz w:val="32"/>
                <w:szCs w:val="32"/>
              </w:rPr>
              <w:t>Sınıf I</w:t>
            </w:r>
          </w:p>
        </w:tc>
      </w:tr>
      <w:tr w:rsidR="00921BEB" w:rsidRPr="00B00829" w14:paraId="32C19A49" w14:textId="77777777" w:rsidTr="007465C1">
        <w:trPr>
          <w:trHeight w:val="369"/>
        </w:trPr>
        <w:tc>
          <w:tcPr>
            <w:tcW w:w="1251" w:type="dxa"/>
            <w:shd w:val="clear" w:color="auto" w:fill="E5B8B7" w:themeFill="accent2" w:themeFillTint="66"/>
          </w:tcPr>
          <w:p w14:paraId="63D6756F" w14:textId="77777777" w:rsidR="00921BEB" w:rsidRPr="00B00829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E5B8B7" w:themeFill="accent2" w:themeFillTint="66"/>
          </w:tcPr>
          <w:p w14:paraId="35641DAF" w14:textId="77777777" w:rsidR="00921BEB" w:rsidRPr="00B0082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4536" w:type="dxa"/>
            <w:shd w:val="clear" w:color="auto" w:fill="E5B8B7" w:themeFill="accent2" w:themeFillTint="66"/>
          </w:tcPr>
          <w:p w14:paraId="5CD38DCD" w14:textId="77777777" w:rsidR="00921BEB" w:rsidRPr="00B0082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3260" w:type="dxa"/>
            <w:shd w:val="clear" w:color="auto" w:fill="E5B8B7" w:themeFill="accent2" w:themeFillTint="66"/>
          </w:tcPr>
          <w:p w14:paraId="3AF3D966" w14:textId="77777777" w:rsidR="00921BEB" w:rsidRPr="00B0082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868" w:type="dxa"/>
            <w:shd w:val="clear" w:color="auto" w:fill="E5B8B7" w:themeFill="accent2" w:themeFillTint="66"/>
          </w:tcPr>
          <w:p w14:paraId="37E7F56C" w14:textId="77777777" w:rsidR="00921BEB" w:rsidRPr="00B0082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2552" w:type="dxa"/>
            <w:shd w:val="clear" w:color="auto" w:fill="E5B8B7" w:themeFill="accent2" w:themeFillTint="66"/>
          </w:tcPr>
          <w:p w14:paraId="58BF0221" w14:textId="77777777" w:rsidR="00921BEB" w:rsidRPr="00B00829" w:rsidRDefault="00921BEB" w:rsidP="00921B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921BEB" w:rsidRPr="00B00829" w14:paraId="277DD3EC" w14:textId="77777777" w:rsidTr="007465C1">
        <w:trPr>
          <w:trHeight w:val="724"/>
        </w:trPr>
        <w:tc>
          <w:tcPr>
            <w:tcW w:w="1251" w:type="dxa"/>
            <w:shd w:val="clear" w:color="auto" w:fill="auto"/>
          </w:tcPr>
          <w:p w14:paraId="4848A462" w14:textId="77777777" w:rsidR="00921BEB" w:rsidRPr="00B00829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Hlk329346965"/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2552" w:type="dxa"/>
            <w:shd w:val="clear" w:color="auto" w:fill="auto"/>
          </w:tcPr>
          <w:p w14:paraId="25D7107B" w14:textId="77777777" w:rsidR="00921BEB" w:rsidRPr="00B00829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Türk Dili 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4536" w:type="dxa"/>
            <w:shd w:val="clear" w:color="auto" w:fill="auto"/>
          </w:tcPr>
          <w:p w14:paraId="6CCA7CF2" w14:textId="2759AE44" w:rsidR="00D10B7E" w:rsidRPr="00647F64" w:rsidRDefault="003F68D7" w:rsidP="007465C1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7F64">
              <w:rPr>
                <w:rFonts w:ascii="Times New Roman" w:hAnsi="Times New Roman" w:cs="Times New Roman"/>
                <w:sz w:val="20"/>
                <w:szCs w:val="20"/>
              </w:rPr>
              <w:t>Sağlığın Korunması ve G</w:t>
            </w:r>
            <w:r w:rsidR="00104EE7" w:rsidRPr="00647F64">
              <w:rPr>
                <w:rFonts w:ascii="Times New Roman" w:hAnsi="Times New Roman" w:cs="Times New Roman"/>
                <w:sz w:val="20"/>
                <w:szCs w:val="20"/>
              </w:rPr>
              <w:t xml:space="preserve">eliştirilmesi# </w:t>
            </w:r>
            <w:r w:rsidR="0080694C">
              <w:rPr>
                <w:rFonts w:ascii="Times New Roman" w:hAnsi="Times New Roman" w:cs="Times New Roman"/>
                <w:sz w:val="20"/>
                <w:szCs w:val="20"/>
              </w:rPr>
              <w:t>Derslik no:12</w:t>
            </w:r>
          </w:p>
          <w:p w14:paraId="77F1E3BA" w14:textId="7858885F" w:rsidR="00921BEB" w:rsidRPr="00647F64" w:rsidRDefault="00647F64" w:rsidP="007465C1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7F64">
              <w:rPr>
                <w:rFonts w:ascii="Times New Roman" w:hAnsi="Times New Roman" w:cs="Times New Roman"/>
                <w:sz w:val="20"/>
                <w:szCs w:val="20"/>
              </w:rPr>
              <w:t>Hemşirelikte Bakım Davranışı#</w:t>
            </w:r>
            <w:r w:rsidR="0080694C">
              <w:t xml:space="preserve"> </w:t>
            </w:r>
            <w:r w:rsidR="0080694C" w:rsidRPr="0080694C">
              <w:rPr>
                <w:rFonts w:ascii="Times New Roman" w:hAnsi="Times New Roman" w:cs="Times New Roman"/>
                <w:sz w:val="20"/>
                <w:szCs w:val="20"/>
              </w:rPr>
              <w:t>Derslik no:1</w:t>
            </w:r>
            <w:r w:rsidR="0080694C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260" w:type="dxa"/>
            <w:shd w:val="clear" w:color="auto" w:fill="auto"/>
          </w:tcPr>
          <w:p w14:paraId="15BA441F" w14:textId="77777777" w:rsidR="00921BEB" w:rsidRPr="00B00829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8" w:type="dxa"/>
            <w:shd w:val="clear" w:color="auto" w:fill="auto"/>
          </w:tcPr>
          <w:p w14:paraId="25D412E2" w14:textId="77777777" w:rsidR="00921BEB" w:rsidRPr="00B00829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2D7885B1" w14:textId="5D682749" w:rsidR="00443B9C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Fizyoloji</w:t>
            </w:r>
            <w:r w:rsidR="00443B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43B9C" w:rsidRPr="00D10B7E">
              <w:rPr>
                <w:rFonts w:ascii="Times New Roman" w:hAnsi="Times New Roman" w:cs="Times New Roman"/>
                <w:sz w:val="20"/>
                <w:szCs w:val="20"/>
              </w:rPr>
              <w:t>(A, B Şubesi)</w:t>
            </w:r>
          </w:p>
          <w:p w14:paraId="66DD7BF6" w14:textId="24B3A3B1" w:rsidR="00443B9C" w:rsidRDefault="00443B9C" w:rsidP="00443B9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 Şubesi</w:t>
            </w:r>
            <w:r w:rsidR="0005634B" w:rsidRPr="00647F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05634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=</w:t>
            </w:r>
            <w:r w:rsidR="0005634B" w:rsidRPr="00647F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rslik No:13</w:t>
            </w:r>
          </w:p>
          <w:p w14:paraId="1B4B014E" w14:textId="4D4EC48F" w:rsidR="00921BEB" w:rsidRPr="00E60432" w:rsidRDefault="00443B9C" w:rsidP="00443B9C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 Şubesi</w:t>
            </w:r>
            <w:r w:rsidR="0005634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=Derslik No:</w:t>
            </w:r>
            <w:r w:rsidR="0005634B" w:rsidRPr="00647F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05634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bookmarkEnd w:id="0"/>
      <w:tr w:rsidR="00921BEB" w:rsidRPr="00B00829" w14:paraId="65AABE0F" w14:textId="77777777" w:rsidTr="007465C1">
        <w:trPr>
          <w:trHeight w:val="467"/>
        </w:trPr>
        <w:tc>
          <w:tcPr>
            <w:tcW w:w="1251" w:type="dxa"/>
            <w:shd w:val="clear" w:color="auto" w:fill="auto"/>
          </w:tcPr>
          <w:p w14:paraId="2137BC42" w14:textId="77777777" w:rsidR="00921BEB" w:rsidRPr="00B00829" w:rsidRDefault="00921BEB" w:rsidP="00921BE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2552" w:type="dxa"/>
            <w:shd w:val="clear" w:color="auto" w:fill="auto"/>
          </w:tcPr>
          <w:p w14:paraId="723DFA4D" w14:textId="77777777" w:rsidR="00921BEB" w:rsidRPr="00B00829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Türk Dili 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4536" w:type="dxa"/>
            <w:shd w:val="clear" w:color="auto" w:fill="auto"/>
          </w:tcPr>
          <w:p w14:paraId="5B0E7448" w14:textId="77777777" w:rsidR="0080694C" w:rsidRPr="00647F64" w:rsidRDefault="00647F64" w:rsidP="007465C1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7F64">
              <w:rPr>
                <w:rFonts w:ascii="Times New Roman" w:hAnsi="Times New Roman" w:cs="Times New Roman"/>
                <w:sz w:val="20"/>
                <w:szCs w:val="20"/>
              </w:rPr>
              <w:t xml:space="preserve">Sağlığın Korunması ve Geliştirilmesi# </w:t>
            </w:r>
            <w:r w:rsidR="0080694C">
              <w:rPr>
                <w:rFonts w:ascii="Times New Roman" w:hAnsi="Times New Roman" w:cs="Times New Roman"/>
                <w:sz w:val="20"/>
                <w:szCs w:val="20"/>
              </w:rPr>
              <w:t>Derslik no:12</w:t>
            </w:r>
          </w:p>
          <w:p w14:paraId="4EB8635E" w14:textId="78BE5C5D" w:rsidR="00921BEB" w:rsidRPr="00647F64" w:rsidRDefault="00647F64" w:rsidP="007465C1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7F64">
              <w:rPr>
                <w:rFonts w:ascii="Times New Roman" w:hAnsi="Times New Roman" w:cs="Times New Roman"/>
                <w:sz w:val="20"/>
                <w:szCs w:val="20"/>
              </w:rPr>
              <w:t>Hemşirelikte Bakım Davranışı#</w:t>
            </w:r>
            <w:r w:rsidR="0080694C">
              <w:t xml:space="preserve"> </w:t>
            </w:r>
            <w:r w:rsidR="0080694C" w:rsidRPr="0080694C">
              <w:rPr>
                <w:rFonts w:ascii="Times New Roman" w:hAnsi="Times New Roman" w:cs="Times New Roman"/>
                <w:sz w:val="20"/>
                <w:szCs w:val="20"/>
              </w:rPr>
              <w:t>Derslik no:</w:t>
            </w:r>
            <w:r w:rsidR="0080694C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260" w:type="dxa"/>
            <w:shd w:val="clear" w:color="auto" w:fill="auto"/>
          </w:tcPr>
          <w:p w14:paraId="12C8EFAF" w14:textId="77777777" w:rsidR="00921BEB" w:rsidRPr="00B00829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8" w:type="dxa"/>
            <w:shd w:val="clear" w:color="auto" w:fill="auto"/>
          </w:tcPr>
          <w:p w14:paraId="419FBA95" w14:textId="77777777" w:rsidR="00921BEB" w:rsidRPr="00B00829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5BF21BBD" w14:textId="77777777" w:rsidR="0084700C" w:rsidRDefault="0084700C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C5ADD6" w14:textId="7DBD22EF" w:rsidR="00921BEB" w:rsidRPr="00B00829" w:rsidRDefault="00921BEB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Fizyoloji</w:t>
            </w:r>
          </w:p>
        </w:tc>
      </w:tr>
      <w:tr w:rsidR="00D10B7E" w:rsidRPr="00B00829" w14:paraId="0F8905B9" w14:textId="77777777" w:rsidTr="007465C1">
        <w:trPr>
          <w:trHeight w:val="675"/>
        </w:trPr>
        <w:tc>
          <w:tcPr>
            <w:tcW w:w="1251" w:type="dxa"/>
            <w:shd w:val="clear" w:color="auto" w:fill="auto"/>
          </w:tcPr>
          <w:p w14:paraId="624A450D" w14:textId="77777777" w:rsidR="00D10B7E" w:rsidRPr="00B00829" w:rsidRDefault="00D10B7E" w:rsidP="00D10B7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1" w:name="_Hlk329346641"/>
            <w:bookmarkStart w:id="2" w:name="_Hlk329346662"/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2552" w:type="dxa"/>
            <w:shd w:val="clear" w:color="auto" w:fill="auto"/>
          </w:tcPr>
          <w:p w14:paraId="5647EA60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 xml:space="preserve">Atatürk İlkeleri ve İnkılap Tarihi I* </w:t>
            </w:r>
          </w:p>
        </w:tc>
        <w:tc>
          <w:tcPr>
            <w:tcW w:w="4536" w:type="dxa"/>
            <w:shd w:val="clear" w:color="auto" w:fill="auto"/>
          </w:tcPr>
          <w:p w14:paraId="1FF738DF" w14:textId="1F61F534" w:rsidR="00D10B7E" w:rsidRPr="00647F64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</w:tcPr>
          <w:p w14:paraId="6A4D8E3D" w14:textId="7AB346E6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Bilişim Teknolojileri Bağımlılığı</w:t>
            </w:r>
            <w:r w:rsidRPr="00104EE7">
              <w:rPr>
                <w:rFonts w:ascii="Times New Roman" w:hAnsi="Times New Roman" w:cs="Times New Roman"/>
                <w:sz w:val="20"/>
                <w:szCs w:val="20"/>
              </w:rPr>
              <w:t>*#</w:t>
            </w:r>
          </w:p>
          <w:p w14:paraId="3C56A216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8" w:type="dxa"/>
            <w:shd w:val="clear" w:color="auto" w:fill="auto"/>
          </w:tcPr>
          <w:p w14:paraId="6294FD5B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Mikrobiyoloji ve Parazitoloj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2DDBFE8C" w14:textId="77777777" w:rsidR="0084700C" w:rsidRDefault="0084700C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C88452" w14:textId="721F17AB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Fizyoloji</w:t>
            </w:r>
          </w:p>
        </w:tc>
      </w:tr>
      <w:bookmarkEnd w:id="1"/>
      <w:bookmarkEnd w:id="2"/>
      <w:tr w:rsidR="00D10B7E" w:rsidRPr="00B00829" w14:paraId="74575BFD" w14:textId="77777777" w:rsidTr="007465C1">
        <w:trPr>
          <w:trHeight w:val="522"/>
        </w:trPr>
        <w:tc>
          <w:tcPr>
            <w:tcW w:w="1251" w:type="dxa"/>
            <w:shd w:val="clear" w:color="auto" w:fill="auto"/>
          </w:tcPr>
          <w:p w14:paraId="16AD4C12" w14:textId="77777777" w:rsidR="00D10B7E" w:rsidRPr="00B00829" w:rsidRDefault="00D10B7E" w:rsidP="00D10B7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2552" w:type="dxa"/>
            <w:shd w:val="clear" w:color="auto" w:fill="auto"/>
          </w:tcPr>
          <w:p w14:paraId="114C1B6B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 xml:space="preserve">Atatürk İlkeleri ve İnkılap Tarihi I* </w:t>
            </w:r>
          </w:p>
        </w:tc>
        <w:tc>
          <w:tcPr>
            <w:tcW w:w="4536" w:type="dxa"/>
            <w:shd w:val="clear" w:color="auto" w:fill="auto"/>
          </w:tcPr>
          <w:p w14:paraId="2FC49949" w14:textId="4FF3104A" w:rsidR="00D10B7E" w:rsidRPr="00647F64" w:rsidRDefault="00D10B7E" w:rsidP="00443B9C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</w:tcPr>
          <w:p w14:paraId="24394EF4" w14:textId="786557F0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Bilişim Teknolojileri Bağımlılığı</w:t>
            </w:r>
            <w:r w:rsidRPr="00104EE7">
              <w:rPr>
                <w:rFonts w:ascii="Times New Roman" w:hAnsi="Times New Roman" w:cs="Times New Roman"/>
                <w:sz w:val="20"/>
                <w:szCs w:val="20"/>
              </w:rPr>
              <w:t>*#</w:t>
            </w:r>
          </w:p>
        </w:tc>
        <w:tc>
          <w:tcPr>
            <w:tcW w:w="1868" w:type="dxa"/>
            <w:shd w:val="clear" w:color="auto" w:fill="auto"/>
          </w:tcPr>
          <w:p w14:paraId="45969A6B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Mikrobiyoloji ve Parazitoloj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3DAEC20E" w14:textId="48AB2838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Fizyoloji</w:t>
            </w:r>
          </w:p>
        </w:tc>
      </w:tr>
      <w:tr w:rsidR="00D10B7E" w:rsidRPr="00B00829" w14:paraId="0762973B" w14:textId="77777777" w:rsidTr="007465C1">
        <w:trPr>
          <w:trHeight w:val="567"/>
        </w:trPr>
        <w:tc>
          <w:tcPr>
            <w:tcW w:w="1251" w:type="dxa"/>
            <w:shd w:val="clear" w:color="auto" w:fill="auto"/>
          </w:tcPr>
          <w:p w14:paraId="5670EEFF" w14:textId="77777777" w:rsidR="00D10B7E" w:rsidRPr="00B00829" w:rsidRDefault="00D10B7E" w:rsidP="00D10B7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3" w:name="_Hlk329347322"/>
            <w:bookmarkStart w:id="4" w:name="_Hlk329338667"/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2552" w:type="dxa"/>
            <w:shd w:val="clear" w:color="auto" w:fill="auto"/>
          </w:tcPr>
          <w:p w14:paraId="710373C1" w14:textId="77777777" w:rsidR="007465C1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 xml:space="preserve">Kişilerarası </w:t>
            </w:r>
            <w:r w:rsidR="00443B9C" w:rsidRPr="00B00829">
              <w:rPr>
                <w:rFonts w:ascii="Times New Roman" w:hAnsi="Times New Roman" w:cs="Times New Roman"/>
                <w:sz w:val="20"/>
                <w:szCs w:val="20"/>
              </w:rPr>
              <w:t>İlişkiler</w:t>
            </w:r>
          </w:p>
          <w:p w14:paraId="458D90AA" w14:textId="6AE868A5" w:rsidR="00D10B7E" w:rsidRPr="00B00829" w:rsidRDefault="00443B9C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D10B7E">
              <w:rPr>
                <w:rFonts w:ascii="Times New Roman" w:hAnsi="Times New Roman" w:cs="Times New Roman"/>
                <w:sz w:val="20"/>
                <w:szCs w:val="20"/>
              </w:rPr>
              <w:t>A,</w:t>
            </w:r>
            <w:r w:rsidR="007465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465C1" w:rsidRPr="00D10B7E">
              <w:rPr>
                <w:rFonts w:ascii="Times New Roman" w:hAnsi="Times New Roman" w:cs="Times New Roman"/>
                <w:sz w:val="20"/>
                <w:szCs w:val="20"/>
              </w:rPr>
              <w:t>Şubesi)</w:t>
            </w:r>
            <w:r w:rsidR="007465C1">
              <w:rPr>
                <w:rFonts w:ascii="Times New Roman" w:hAnsi="Times New Roman" w:cs="Times New Roman"/>
                <w:sz w:val="20"/>
                <w:szCs w:val="20"/>
              </w:rPr>
              <w:t xml:space="preserve"> Dersli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:17</w:t>
            </w:r>
          </w:p>
        </w:tc>
        <w:tc>
          <w:tcPr>
            <w:tcW w:w="4536" w:type="dxa"/>
            <w:shd w:val="clear" w:color="auto" w:fill="auto"/>
          </w:tcPr>
          <w:p w14:paraId="1F7AA38A" w14:textId="77777777" w:rsidR="00D10B7E" w:rsidRDefault="00D10B7E" w:rsidP="000563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F4015">
              <w:rPr>
                <w:rFonts w:ascii="Times New Roman" w:hAnsi="Times New Roman" w:cs="Times New Roman"/>
                <w:sz w:val="20"/>
                <w:szCs w:val="20"/>
              </w:rPr>
              <w:t>Hemşirelik Esasları I (L) (A, B, C Şubesi)</w:t>
            </w:r>
          </w:p>
          <w:p w14:paraId="79414216" w14:textId="32CAC08B" w:rsidR="0005634B" w:rsidRPr="0005634B" w:rsidRDefault="0005634B" w:rsidP="000563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A Şubesi 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boratuvar 1</w:t>
            </w:r>
          </w:p>
          <w:p w14:paraId="57912BF8" w14:textId="5C6ADB0A" w:rsidR="0005634B" w:rsidRPr="0005634B" w:rsidRDefault="0005634B" w:rsidP="000563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B Şubesi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boratuvar 2</w:t>
            </w:r>
          </w:p>
          <w:p w14:paraId="62F3B667" w14:textId="54C212FD" w:rsidR="0005634B" w:rsidRPr="002F4015" w:rsidRDefault="0005634B" w:rsidP="000563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C Şubesi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boratuvar 3</w:t>
            </w:r>
          </w:p>
        </w:tc>
        <w:tc>
          <w:tcPr>
            <w:tcW w:w="3260" w:type="dxa"/>
            <w:shd w:val="clear" w:color="auto" w:fill="auto"/>
          </w:tcPr>
          <w:p w14:paraId="35BCB321" w14:textId="23B89E6B" w:rsidR="0005634B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Hemşirelik Esasları I (T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3C9FEFF" w14:textId="1E982D82" w:rsidR="0005634B" w:rsidRPr="0005634B" w:rsidRDefault="0005634B" w:rsidP="000563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A Şubesi 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20829E4E" w14:textId="4A021474" w:rsidR="0005634B" w:rsidRDefault="0005634B" w:rsidP="000563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B Şubesi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4CD79256" w14:textId="2EEBE1B0" w:rsidR="0005634B" w:rsidRDefault="0005634B" w:rsidP="000563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 Şubesi=Konferans Salonu</w:t>
            </w:r>
          </w:p>
          <w:p w14:paraId="3AA975CB" w14:textId="2330C1AC" w:rsidR="0005634B" w:rsidRPr="00005995" w:rsidRDefault="0005634B" w:rsidP="00443B9C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868" w:type="dxa"/>
            <w:shd w:val="clear" w:color="auto" w:fill="auto"/>
          </w:tcPr>
          <w:p w14:paraId="1218C790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Anatom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5BAC987B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 xml:space="preserve">İş Sağlığı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ve Güvenliğ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bookmarkEnd w:id="3"/>
      <w:tr w:rsidR="00D10B7E" w:rsidRPr="00B00829" w14:paraId="6B3BBE19" w14:textId="77777777" w:rsidTr="007465C1">
        <w:trPr>
          <w:trHeight w:val="124"/>
        </w:trPr>
        <w:tc>
          <w:tcPr>
            <w:tcW w:w="1251" w:type="dxa"/>
            <w:shd w:val="clear" w:color="auto" w:fill="auto"/>
          </w:tcPr>
          <w:p w14:paraId="6C505F2A" w14:textId="77777777" w:rsidR="00D10B7E" w:rsidRPr="00B00829" w:rsidRDefault="00D10B7E" w:rsidP="00D10B7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2552" w:type="dxa"/>
            <w:shd w:val="clear" w:color="auto" w:fill="auto"/>
          </w:tcPr>
          <w:p w14:paraId="6B6A5FC1" w14:textId="77777777" w:rsidR="007465C1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Kişilerarası İlişkiler</w:t>
            </w:r>
            <w:r w:rsidR="007465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25FB8F4" w14:textId="49EEDB93" w:rsidR="00D10B7E" w:rsidRPr="00B00829" w:rsidRDefault="007465C1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465C1">
              <w:rPr>
                <w:rFonts w:ascii="Times New Roman" w:hAnsi="Times New Roman" w:cs="Times New Roman"/>
                <w:sz w:val="20"/>
                <w:szCs w:val="20"/>
              </w:rPr>
              <w:t>(A, Şubesi)</w:t>
            </w:r>
          </w:p>
        </w:tc>
        <w:tc>
          <w:tcPr>
            <w:tcW w:w="4536" w:type="dxa"/>
            <w:shd w:val="clear" w:color="auto" w:fill="auto"/>
          </w:tcPr>
          <w:p w14:paraId="0D475BA9" w14:textId="22339E75" w:rsidR="00D10B7E" w:rsidRPr="00B94B46" w:rsidRDefault="00D10B7E" w:rsidP="00443B9C">
            <w:pPr>
              <w:spacing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Hemşirelik Esasları I (L)</w:t>
            </w:r>
            <w:r w:rsidRPr="0077736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</w:tcPr>
          <w:p w14:paraId="05940EE8" w14:textId="5F08008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Hemşirelik Esasları I (T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868" w:type="dxa"/>
            <w:shd w:val="clear" w:color="auto" w:fill="auto"/>
          </w:tcPr>
          <w:p w14:paraId="1C0C89B7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Anatom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280BE422" w14:textId="77777777" w:rsidR="00D10B7E" w:rsidRPr="00B00829" w:rsidRDefault="00D10B7E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İş Sağlığı ve Güvenliğ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D82F07" w:rsidRPr="00B00829" w14:paraId="75804829" w14:textId="77777777" w:rsidTr="007465C1">
        <w:trPr>
          <w:trHeight w:val="609"/>
        </w:trPr>
        <w:tc>
          <w:tcPr>
            <w:tcW w:w="1251" w:type="dxa"/>
            <w:shd w:val="clear" w:color="auto" w:fill="auto"/>
          </w:tcPr>
          <w:p w14:paraId="6DF8A570" w14:textId="77777777" w:rsidR="00D82F07" w:rsidRPr="00B00829" w:rsidRDefault="00D82F07" w:rsidP="00D82F0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2552" w:type="dxa"/>
            <w:shd w:val="clear" w:color="auto" w:fill="auto"/>
          </w:tcPr>
          <w:p w14:paraId="467981DD" w14:textId="77777777" w:rsidR="007465C1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Kişilerarası İlişkiler</w:t>
            </w:r>
            <w:r w:rsidR="007465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6EFAA4D" w14:textId="3E77D127" w:rsidR="00D82F07" w:rsidRPr="00B00829" w:rsidRDefault="007465C1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465C1">
              <w:rPr>
                <w:rFonts w:ascii="Times New Roman" w:hAnsi="Times New Roman" w:cs="Times New Roman"/>
                <w:sz w:val="20"/>
                <w:szCs w:val="20"/>
              </w:rPr>
              <w:t>(B Şubesi) Derslik No:17</w:t>
            </w:r>
          </w:p>
        </w:tc>
        <w:tc>
          <w:tcPr>
            <w:tcW w:w="4536" w:type="dxa"/>
            <w:shd w:val="clear" w:color="auto" w:fill="auto"/>
          </w:tcPr>
          <w:p w14:paraId="4B398B2E" w14:textId="72B43C83" w:rsidR="00D82F07" w:rsidRPr="00B00829" w:rsidRDefault="00D82F07" w:rsidP="00443B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</w:tcPr>
          <w:p w14:paraId="3697A3D1" w14:textId="7126B777" w:rsidR="00D82F07" w:rsidRPr="00D10B7E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Hemşirelik Esasları I (T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68" w:type="dxa"/>
            <w:shd w:val="clear" w:color="auto" w:fill="auto"/>
          </w:tcPr>
          <w:p w14:paraId="727452BA" w14:textId="77777777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Anatom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7396A68C" w14:textId="7BA85227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Yabancı Dil 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D82F07" w:rsidRPr="00B00829" w14:paraId="6AE6DB5F" w14:textId="77777777" w:rsidTr="007465C1">
        <w:trPr>
          <w:trHeight w:val="567"/>
        </w:trPr>
        <w:tc>
          <w:tcPr>
            <w:tcW w:w="1251" w:type="dxa"/>
            <w:shd w:val="clear" w:color="auto" w:fill="auto"/>
          </w:tcPr>
          <w:p w14:paraId="555D3E1C" w14:textId="77777777" w:rsidR="00D82F07" w:rsidRPr="00B00829" w:rsidRDefault="00D82F07" w:rsidP="00D82F0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2552" w:type="dxa"/>
            <w:shd w:val="clear" w:color="auto" w:fill="auto"/>
          </w:tcPr>
          <w:p w14:paraId="0875A7A4" w14:textId="77777777" w:rsidR="007465C1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Kişilerarası İlişkiler</w:t>
            </w:r>
          </w:p>
          <w:p w14:paraId="7524A3B1" w14:textId="3C1643D8" w:rsidR="00D82F07" w:rsidRPr="00B00829" w:rsidRDefault="007465C1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465C1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7465C1">
              <w:rPr>
                <w:rFonts w:ascii="Times New Roman" w:hAnsi="Times New Roman" w:cs="Times New Roman"/>
                <w:sz w:val="20"/>
                <w:szCs w:val="20"/>
              </w:rPr>
              <w:t>, Şubesi)</w:t>
            </w:r>
            <w:r w:rsidR="0005634B">
              <w:t xml:space="preserve"> </w:t>
            </w:r>
            <w:r w:rsidR="0005634B" w:rsidRPr="0005634B">
              <w:rPr>
                <w:rFonts w:ascii="Times New Roman" w:hAnsi="Times New Roman" w:cs="Times New Roman"/>
                <w:sz w:val="20"/>
                <w:szCs w:val="20"/>
              </w:rPr>
              <w:t>Derslik No:17</w:t>
            </w:r>
          </w:p>
        </w:tc>
        <w:tc>
          <w:tcPr>
            <w:tcW w:w="4536" w:type="dxa"/>
            <w:shd w:val="clear" w:color="auto" w:fill="auto"/>
          </w:tcPr>
          <w:p w14:paraId="19A8B03E" w14:textId="07827597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</w:tcPr>
          <w:p w14:paraId="715F63D9" w14:textId="1D381C9E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F68D7">
              <w:rPr>
                <w:rFonts w:ascii="Times New Roman" w:hAnsi="Times New Roman" w:cs="Times New Roman"/>
                <w:sz w:val="20"/>
                <w:szCs w:val="20"/>
              </w:rPr>
              <w:t>Hemşirelik Esasları I (T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68" w:type="dxa"/>
            <w:shd w:val="clear" w:color="auto" w:fill="auto"/>
          </w:tcPr>
          <w:p w14:paraId="738661A8" w14:textId="77777777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>Anatomi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055D648B" w14:textId="036493B0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sz w:val="20"/>
                <w:szCs w:val="20"/>
              </w:rPr>
              <w:t xml:space="preserve">Yabancı Dil I </w:t>
            </w:r>
            <w:r w:rsidRPr="00424793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D82F07" w:rsidRPr="00B00829" w14:paraId="72912E42" w14:textId="77777777" w:rsidTr="007465C1">
        <w:trPr>
          <w:trHeight w:val="567"/>
        </w:trPr>
        <w:tc>
          <w:tcPr>
            <w:tcW w:w="1251" w:type="dxa"/>
            <w:shd w:val="clear" w:color="auto" w:fill="auto"/>
          </w:tcPr>
          <w:p w14:paraId="357AB22A" w14:textId="77777777" w:rsidR="00D82F07" w:rsidRPr="00B00829" w:rsidRDefault="00D82F07" w:rsidP="00D82F0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00829">
              <w:rPr>
                <w:rFonts w:ascii="Times New Roman" w:hAnsi="Times New Roman" w:cs="Times New Roman"/>
                <w:b/>
                <w:sz w:val="20"/>
                <w:szCs w:val="20"/>
              </w:rPr>
              <w:t>17:30-18:20</w:t>
            </w:r>
          </w:p>
        </w:tc>
        <w:tc>
          <w:tcPr>
            <w:tcW w:w="2552" w:type="dxa"/>
            <w:shd w:val="clear" w:color="auto" w:fill="auto"/>
          </w:tcPr>
          <w:p w14:paraId="3F11C967" w14:textId="77777777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</w:tcPr>
          <w:p w14:paraId="28684D96" w14:textId="77777777" w:rsidR="00D82F07" w:rsidRPr="00B00829" w:rsidRDefault="00D82F07" w:rsidP="00443B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</w:tcPr>
          <w:p w14:paraId="44752CD0" w14:textId="77777777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8" w:type="dxa"/>
            <w:shd w:val="clear" w:color="auto" w:fill="auto"/>
          </w:tcPr>
          <w:p w14:paraId="5E44FFAD" w14:textId="77777777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18118111" w14:textId="737FE870" w:rsidR="00D82F07" w:rsidRPr="00B00829" w:rsidRDefault="00D82F07" w:rsidP="00443B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bookmarkEnd w:id="4"/>
    <w:p w14:paraId="48CDC503" w14:textId="7556BBC3" w:rsidR="00C601E9" w:rsidRPr="009A102E" w:rsidRDefault="00266AC5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A102E">
        <w:rPr>
          <w:rFonts w:ascii="Times New Roman" w:hAnsi="Times New Roman" w:cs="Times New Roman"/>
          <w:sz w:val="20"/>
          <w:szCs w:val="20"/>
        </w:rPr>
        <w:t>*</w:t>
      </w:r>
      <w:r w:rsidR="0086546D" w:rsidRPr="009A102E">
        <w:rPr>
          <w:rFonts w:ascii="Times New Roman" w:hAnsi="Times New Roman" w:cs="Times New Roman"/>
          <w:sz w:val="20"/>
          <w:szCs w:val="20"/>
        </w:rPr>
        <w:t xml:space="preserve"> </w:t>
      </w:r>
      <w:r w:rsidR="009A102E" w:rsidRPr="009A102E">
        <w:rPr>
          <w:rFonts w:ascii="Times New Roman" w:hAnsi="Times New Roman" w:cs="Times New Roman"/>
          <w:sz w:val="20"/>
          <w:szCs w:val="20"/>
        </w:rPr>
        <w:t xml:space="preserve">Dersler çevrimiçi MS </w:t>
      </w:r>
      <w:proofErr w:type="spellStart"/>
      <w:r w:rsidR="009A102E" w:rsidRPr="009A102E">
        <w:rPr>
          <w:rFonts w:ascii="Times New Roman" w:hAnsi="Times New Roman" w:cs="Times New Roman"/>
          <w:sz w:val="20"/>
          <w:szCs w:val="20"/>
        </w:rPr>
        <w:t>Teams</w:t>
      </w:r>
      <w:proofErr w:type="spellEnd"/>
      <w:r w:rsidR="009A102E" w:rsidRPr="009A102E">
        <w:rPr>
          <w:rFonts w:ascii="Times New Roman" w:hAnsi="Times New Roman" w:cs="Times New Roman"/>
          <w:sz w:val="20"/>
          <w:szCs w:val="20"/>
        </w:rPr>
        <w:t xml:space="preserve"> platformunda yürütülecektir.</w:t>
      </w:r>
      <w:r w:rsidR="00C601E9" w:rsidRPr="00C601E9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="00C601E9" w:rsidRPr="009A102E">
        <w:rPr>
          <w:rFonts w:ascii="Times New Roman" w:hAnsi="Times New Roman" w:cs="Times New Roman"/>
          <w:sz w:val="20"/>
          <w:szCs w:val="20"/>
          <w:vertAlign w:val="superscript"/>
        </w:rPr>
        <w:t>#</w:t>
      </w:r>
      <w:r w:rsidR="00C601E9" w:rsidRPr="00A10A4A">
        <w:rPr>
          <w:rFonts w:ascii="Times New Roman" w:hAnsi="Times New Roman" w:cs="Times New Roman"/>
          <w:sz w:val="20"/>
          <w:szCs w:val="20"/>
        </w:rPr>
        <w:t>Seçmeli derslerden bir dersin seçilmesi zorunludur</w:t>
      </w:r>
      <w:r w:rsidR="00C601E9">
        <w:rPr>
          <w:rFonts w:ascii="Times New Roman" w:hAnsi="Times New Roman" w:cs="Times New Roman"/>
          <w:sz w:val="20"/>
          <w:szCs w:val="20"/>
        </w:rPr>
        <w:t>.</w:t>
      </w:r>
      <w:r w:rsidR="00C601E9" w:rsidRPr="00C601E9">
        <w:rPr>
          <w:rFonts w:ascii="Times New Roman" w:hAnsi="Times New Roman" w:cs="Times New Roman"/>
          <w:sz w:val="20"/>
          <w:szCs w:val="20"/>
        </w:rPr>
        <w:t xml:space="preserve"> </w:t>
      </w:r>
      <w:r w:rsidR="00C601E9" w:rsidRPr="009A102E">
        <w:rPr>
          <w:rFonts w:ascii="Times New Roman" w:hAnsi="Times New Roman" w:cs="Times New Roman"/>
          <w:sz w:val="20"/>
          <w:szCs w:val="20"/>
        </w:rPr>
        <w:t>Teorik</w:t>
      </w:r>
      <w:r w:rsidR="00C601E9" w:rsidRPr="009A102E">
        <w:rPr>
          <w:rFonts w:ascii="Times New Roman" w:hAnsi="Times New Roman" w:cs="Times New Roman"/>
          <w:b/>
          <w:sz w:val="20"/>
          <w:szCs w:val="20"/>
        </w:rPr>
        <w:t xml:space="preserve"> (T)</w:t>
      </w:r>
      <w:r w:rsidR="00C601E9" w:rsidRPr="009A102E">
        <w:rPr>
          <w:rFonts w:ascii="Times New Roman" w:hAnsi="Times New Roman" w:cs="Times New Roman"/>
          <w:sz w:val="20"/>
          <w:szCs w:val="20"/>
        </w:rPr>
        <w:t xml:space="preserve">, </w:t>
      </w:r>
      <w:r w:rsidR="00C601E9">
        <w:rPr>
          <w:rFonts w:ascii="Times New Roman" w:hAnsi="Times New Roman" w:cs="Times New Roman"/>
          <w:sz w:val="20"/>
          <w:szCs w:val="20"/>
        </w:rPr>
        <w:t>Laboratuvar</w:t>
      </w:r>
      <w:r w:rsidR="00C601E9" w:rsidRPr="009A102E">
        <w:rPr>
          <w:rFonts w:ascii="Times New Roman" w:hAnsi="Times New Roman" w:cs="Times New Roman"/>
          <w:b/>
          <w:sz w:val="20"/>
          <w:szCs w:val="20"/>
        </w:rPr>
        <w:t xml:space="preserve"> (L)</w:t>
      </w:r>
      <w:r w:rsidR="00C601E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B2A47B6" w14:textId="190BD0D2" w:rsidR="00C601E9" w:rsidRPr="009A102E" w:rsidRDefault="00C601E9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2D5453C1" w14:textId="600DE077" w:rsidR="009A102E" w:rsidRDefault="009A102E" w:rsidP="00A10A4A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28CDF5C3" w14:textId="28B5206D" w:rsidR="00BA1DF3" w:rsidRDefault="00552C7C" w:rsidP="002133F3">
      <w:pPr>
        <w:tabs>
          <w:tab w:val="left" w:pos="12480"/>
        </w:tabs>
        <w:spacing w:after="0" w:line="240" w:lineRule="auto"/>
        <w:ind w:left="709" w:hanging="709"/>
        <w:contextualSpacing/>
        <w:jc w:val="both"/>
        <w:rPr>
          <w:sz w:val="24"/>
          <w:szCs w:val="24"/>
        </w:rPr>
      </w:pPr>
      <w:r w:rsidRPr="00A10A4A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A10A4A">
        <w:rPr>
          <w:rFonts w:ascii="Times New Roman" w:hAnsi="Times New Roman" w:cs="Times New Roman"/>
          <w:color w:val="FF0000"/>
          <w:sz w:val="24"/>
          <w:szCs w:val="24"/>
        </w:rPr>
        <w:tab/>
      </w:r>
      <w:proofErr w:type="gramStart"/>
      <w:r w:rsidR="007B7D6E" w:rsidRPr="00A10A4A">
        <w:rPr>
          <w:sz w:val="24"/>
          <w:szCs w:val="24"/>
        </w:rPr>
        <w:t>..</w:t>
      </w:r>
      <w:proofErr w:type="gramEnd"/>
      <w:r w:rsidR="007B7D6E" w:rsidRPr="00A10A4A">
        <w:rPr>
          <w:sz w:val="24"/>
          <w:szCs w:val="24"/>
        </w:rPr>
        <w:t>/../2021</w:t>
      </w:r>
    </w:p>
    <w:p w14:paraId="47A9CAB7" w14:textId="77777777" w:rsidR="002F4015" w:rsidRPr="00A10A4A" w:rsidRDefault="002F4015" w:rsidP="002133F3">
      <w:pPr>
        <w:tabs>
          <w:tab w:val="left" w:pos="12480"/>
        </w:tabs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697F3576" w14:textId="77777777" w:rsidR="00104EE7" w:rsidRDefault="00104EE7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B760820" w14:textId="77777777" w:rsidR="00104EE7" w:rsidRDefault="00104EE7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DA7BCB9" w14:textId="77777777" w:rsidR="00104EE7" w:rsidRDefault="00104EE7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5FA848EB" w14:textId="56FFFC91" w:rsidR="00853225" w:rsidRPr="00A10A4A" w:rsidRDefault="00853225" w:rsidP="00A10A4A">
      <w:pPr>
        <w:spacing w:after="0" w:line="240" w:lineRule="auto"/>
        <w:ind w:left="709" w:hanging="709"/>
        <w:contextualSpacing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AKDENİZ ÜNİVERSİTESİ KUMLUCA SAĞLIK BİLİMLERİ FAKÜLTESİ HEMŞİRELİK BÖLÜMÜ</w:t>
      </w:r>
    </w:p>
    <w:p w14:paraId="560243B3" w14:textId="13DFBC13" w:rsidR="00853225" w:rsidRPr="00A10A4A" w:rsidRDefault="00C51F3D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2021-2022</w:t>
      </w:r>
      <w:r w:rsidR="00853225" w:rsidRPr="00A10A4A">
        <w:rPr>
          <w:rFonts w:ascii="Times New Roman" w:hAnsi="Times New Roman" w:cs="Times New Roman"/>
          <w:b/>
          <w:sz w:val="20"/>
          <w:szCs w:val="20"/>
        </w:rPr>
        <w:t xml:space="preserve"> EĞİTİM ÖĞRETİM YILI </w:t>
      </w:r>
      <w:r w:rsidR="003F5035" w:rsidRPr="00A10A4A">
        <w:rPr>
          <w:rFonts w:ascii="Times New Roman" w:hAnsi="Times New Roman" w:cs="Times New Roman"/>
          <w:b/>
          <w:sz w:val="20"/>
          <w:szCs w:val="20"/>
        </w:rPr>
        <w:t>GÜZ</w:t>
      </w:r>
      <w:r w:rsidR="00853225" w:rsidRPr="00A10A4A">
        <w:rPr>
          <w:rFonts w:ascii="Times New Roman" w:hAnsi="Times New Roman" w:cs="Times New Roman"/>
          <w:b/>
          <w:sz w:val="20"/>
          <w:szCs w:val="20"/>
        </w:rPr>
        <w:t xml:space="preserve"> DÖNEMİ HAFTALIK DERS PROGRAMI</w:t>
      </w:r>
    </w:p>
    <w:p w14:paraId="2FEC0C2F" w14:textId="77777777" w:rsidR="00853225" w:rsidRPr="00A10A4A" w:rsidRDefault="00853225" w:rsidP="00A10A4A">
      <w:pPr>
        <w:spacing w:after="0" w:line="240" w:lineRule="auto"/>
        <w:jc w:val="center"/>
        <w:rPr>
          <w:b/>
          <w:bCs/>
          <w:sz w:val="20"/>
          <w:szCs w:val="20"/>
        </w:rPr>
      </w:pPr>
    </w:p>
    <w:tbl>
      <w:tblPr>
        <w:tblW w:w="16019" w:type="dxa"/>
        <w:tblInd w:w="-1018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111"/>
        <w:gridCol w:w="2977"/>
        <w:gridCol w:w="2410"/>
        <w:gridCol w:w="2835"/>
        <w:gridCol w:w="2126"/>
      </w:tblGrid>
      <w:tr w:rsidR="005D4686" w:rsidRPr="00A10A4A" w14:paraId="3E28660B" w14:textId="77777777" w:rsidTr="003B04A5">
        <w:trPr>
          <w:trHeight w:val="335"/>
        </w:trPr>
        <w:tc>
          <w:tcPr>
            <w:tcW w:w="16019" w:type="dxa"/>
            <w:gridSpan w:val="6"/>
            <w:shd w:val="clear" w:color="auto" w:fill="F2DBDB" w:themeFill="accent2" w:themeFillTint="33"/>
          </w:tcPr>
          <w:p w14:paraId="0D9C3EF8" w14:textId="25A728E3" w:rsidR="005D4686" w:rsidRPr="00A10A4A" w:rsidRDefault="005D4686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10A4A">
              <w:rPr>
                <w:rFonts w:ascii="Times New Roman" w:hAnsi="Times New Roman" w:cs="Times New Roman"/>
                <w:b/>
                <w:sz w:val="32"/>
                <w:szCs w:val="32"/>
              </w:rPr>
              <w:t>Sınıf II</w:t>
            </w:r>
          </w:p>
        </w:tc>
      </w:tr>
      <w:tr w:rsidR="001531A0" w:rsidRPr="00A10A4A" w14:paraId="41FFB0D8" w14:textId="77777777" w:rsidTr="002F4015">
        <w:trPr>
          <w:trHeight w:val="369"/>
        </w:trPr>
        <w:tc>
          <w:tcPr>
            <w:tcW w:w="1560" w:type="dxa"/>
            <w:shd w:val="clear" w:color="auto" w:fill="DDD9C3" w:themeFill="background2" w:themeFillShade="E6"/>
          </w:tcPr>
          <w:p w14:paraId="2EDF8572" w14:textId="77777777" w:rsidR="00853225" w:rsidRPr="00A10A4A" w:rsidRDefault="00853225" w:rsidP="00A10A4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DDD9C3" w:themeFill="background2" w:themeFillShade="E6"/>
          </w:tcPr>
          <w:p w14:paraId="500F2AE6" w14:textId="77777777" w:rsidR="00853225" w:rsidRPr="00A10A4A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2977" w:type="dxa"/>
            <w:shd w:val="clear" w:color="auto" w:fill="DDD9C3" w:themeFill="background2" w:themeFillShade="E6"/>
          </w:tcPr>
          <w:p w14:paraId="70ED9424" w14:textId="77777777" w:rsidR="00853225" w:rsidRPr="00A10A4A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2410" w:type="dxa"/>
            <w:shd w:val="clear" w:color="auto" w:fill="DDD9C3" w:themeFill="background2" w:themeFillShade="E6"/>
          </w:tcPr>
          <w:p w14:paraId="65591A11" w14:textId="77777777" w:rsidR="00853225" w:rsidRPr="00A10A4A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shd w:val="clear" w:color="auto" w:fill="DDD9C3" w:themeFill="background2" w:themeFillShade="E6"/>
          </w:tcPr>
          <w:p w14:paraId="2649FB15" w14:textId="77777777" w:rsidR="00853225" w:rsidRPr="00A10A4A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2126" w:type="dxa"/>
            <w:shd w:val="clear" w:color="auto" w:fill="DDD9C3" w:themeFill="background2" w:themeFillShade="E6"/>
          </w:tcPr>
          <w:p w14:paraId="7F322699" w14:textId="77777777" w:rsidR="00853225" w:rsidRPr="00A10A4A" w:rsidRDefault="0085322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F9265E" w:rsidRPr="00A10A4A" w14:paraId="7081BD46" w14:textId="77777777" w:rsidTr="002F4015">
        <w:trPr>
          <w:trHeight w:val="567"/>
        </w:trPr>
        <w:tc>
          <w:tcPr>
            <w:tcW w:w="1560" w:type="dxa"/>
            <w:shd w:val="clear" w:color="auto" w:fill="auto"/>
          </w:tcPr>
          <w:p w14:paraId="093032A7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4111" w:type="dxa"/>
            <w:shd w:val="clear" w:color="auto" w:fill="auto"/>
          </w:tcPr>
          <w:p w14:paraId="54F1BBAE" w14:textId="47B88D6B" w:rsidR="0005634B" w:rsidRPr="00A47561" w:rsidRDefault="00F9265E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İç Hastalıkları Hemşireliği (T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681398C" w14:textId="75AB4F73" w:rsidR="0005634B" w:rsidRPr="0005634B" w:rsidRDefault="0005634B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A Şubesi 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36898DE5" w14:textId="3CD8868E" w:rsidR="0005634B" w:rsidRPr="0005634B" w:rsidRDefault="0005634B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B Şubesi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1913DE87" w14:textId="7A53B35A" w:rsidR="00F9265E" w:rsidRPr="00A47561" w:rsidRDefault="0005634B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C Şubesi=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rslik No:17</w:t>
            </w:r>
          </w:p>
        </w:tc>
        <w:tc>
          <w:tcPr>
            <w:tcW w:w="2977" w:type="dxa"/>
            <w:shd w:val="clear" w:color="auto" w:fill="auto"/>
          </w:tcPr>
          <w:p w14:paraId="7C79CE48" w14:textId="77777777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  <w:p w14:paraId="2A4C9AD0" w14:textId="5E30E6FF" w:rsidR="00F9265E" w:rsidRPr="00A371FF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</w:tcPr>
          <w:p w14:paraId="57DBF920" w14:textId="21AF14A9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2CF1191E" w14:textId="2BE00072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385D5B3B" w14:textId="21154B39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65E" w:rsidRPr="00A10A4A" w14:paraId="4E440E1C" w14:textId="77777777" w:rsidTr="002F4015">
        <w:trPr>
          <w:trHeight w:val="467"/>
        </w:trPr>
        <w:tc>
          <w:tcPr>
            <w:tcW w:w="1560" w:type="dxa"/>
            <w:shd w:val="clear" w:color="auto" w:fill="auto"/>
          </w:tcPr>
          <w:p w14:paraId="3C471446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4111" w:type="dxa"/>
            <w:shd w:val="clear" w:color="auto" w:fill="auto"/>
          </w:tcPr>
          <w:p w14:paraId="70EEE1C6" w14:textId="77777777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T)</w:t>
            </w:r>
          </w:p>
          <w:p w14:paraId="0DE1A65D" w14:textId="408E9693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14:paraId="24B7E49A" w14:textId="2AB99961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</w:tc>
        <w:tc>
          <w:tcPr>
            <w:tcW w:w="2410" w:type="dxa"/>
            <w:shd w:val="clear" w:color="auto" w:fill="auto"/>
          </w:tcPr>
          <w:p w14:paraId="3DC99EDE" w14:textId="54B85C7A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7AE089F4" w14:textId="63D6E513" w:rsidR="00F9265E" w:rsidRPr="00710C1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0C1E">
              <w:rPr>
                <w:rFonts w:ascii="Times New Roman" w:hAnsi="Times New Roman" w:cs="Times New Roman"/>
                <w:sz w:val="20"/>
                <w:szCs w:val="20"/>
              </w:rPr>
              <w:t xml:space="preserve">Mesleki Yabancı Dil I 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126" w:type="dxa"/>
            <w:shd w:val="clear" w:color="auto" w:fill="auto"/>
          </w:tcPr>
          <w:p w14:paraId="131957A5" w14:textId="5C07A340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65E" w:rsidRPr="00A10A4A" w14:paraId="538BA33B" w14:textId="77777777" w:rsidTr="002F4015">
        <w:trPr>
          <w:trHeight w:val="675"/>
        </w:trPr>
        <w:tc>
          <w:tcPr>
            <w:tcW w:w="1560" w:type="dxa"/>
            <w:shd w:val="clear" w:color="auto" w:fill="auto"/>
          </w:tcPr>
          <w:p w14:paraId="23DE38B7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4111" w:type="dxa"/>
            <w:shd w:val="clear" w:color="auto" w:fill="auto"/>
          </w:tcPr>
          <w:p w14:paraId="70E3A954" w14:textId="77777777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T)</w:t>
            </w:r>
          </w:p>
          <w:p w14:paraId="1F329794" w14:textId="39335115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14:paraId="72EDCD19" w14:textId="390D5ADC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</w:tc>
        <w:tc>
          <w:tcPr>
            <w:tcW w:w="2410" w:type="dxa"/>
            <w:shd w:val="clear" w:color="auto" w:fill="auto"/>
          </w:tcPr>
          <w:p w14:paraId="37D94604" w14:textId="48A6C11A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eslen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iriş*</w:t>
            </w:r>
          </w:p>
          <w:p w14:paraId="27E22B19" w14:textId="151AB230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2A9C3107" w14:textId="001F6EA0" w:rsidR="00F9265E" w:rsidRPr="00710C1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0C1E">
              <w:rPr>
                <w:rFonts w:ascii="Times New Roman" w:hAnsi="Times New Roman" w:cs="Times New Roman"/>
                <w:sz w:val="20"/>
                <w:szCs w:val="20"/>
              </w:rPr>
              <w:t xml:space="preserve">Mesleki Yabancı Dil I 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126" w:type="dxa"/>
            <w:shd w:val="clear" w:color="auto" w:fill="auto"/>
          </w:tcPr>
          <w:p w14:paraId="4511B64E" w14:textId="48F39203" w:rsidR="00F9265E" w:rsidRPr="007D690B" w:rsidRDefault="008D2088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F9265E" w:rsidRPr="00A10A4A" w14:paraId="339F5178" w14:textId="77777777" w:rsidTr="002F4015">
        <w:trPr>
          <w:trHeight w:val="685"/>
        </w:trPr>
        <w:tc>
          <w:tcPr>
            <w:tcW w:w="1560" w:type="dxa"/>
            <w:shd w:val="clear" w:color="auto" w:fill="auto"/>
          </w:tcPr>
          <w:p w14:paraId="2F01E08E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4111" w:type="dxa"/>
            <w:shd w:val="clear" w:color="auto" w:fill="auto"/>
          </w:tcPr>
          <w:p w14:paraId="1A689F96" w14:textId="77777777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T)</w:t>
            </w:r>
          </w:p>
          <w:p w14:paraId="7610846B" w14:textId="00BA57A4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14:paraId="72B4FF18" w14:textId="119DC5BA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</w:tc>
        <w:tc>
          <w:tcPr>
            <w:tcW w:w="2410" w:type="dxa"/>
            <w:shd w:val="clear" w:color="auto" w:fill="auto"/>
          </w:tcPr>
          <w:p w14:paraId="6886E09C" w14:textId="46969A74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eslen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iriş*</w:t>
            </w:r>
          </w:p>
          <w:p w14:paraId="24AB303C" w14:textId="4916D8DB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566632A8" w14:textId="6DFDD058" w:rsidR="00F9265E" w:rsidRPr="00710C1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10C1E">
              <w:rPr>
                <w:rFonts w:ascii="Times New Roman" w:hAnsi="Times New Roman" w:cs="Times New Roman"/>
                <w:sz w:val="20"/>
                <w:szCs w:val="20"/>
              </w:rPr>
              <w:t xml:space="preserve">Mesleki Yabancı Dil I 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126" w:type="dxa"/>
            <w:shd w:val="clear" w:color="auto" w:fill="auto"/>
          </w:tcPr>
          <w:p w14:paraId="29B22E1A" w14:textId="2C0EB56E" w:rsidR="00F9265E" w:rsidRPr="007D690B" w:rsidRDefault="008D2088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iyokimya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F9265E" w:rsidRPr="00A10A4A" w14:paraId="6DF5A066" w14:textId="77777777" w:rsidTr="002F4015">
        <w:trPr>
          <w:trHeight w:val="567"/>
        </w:trPr>
        <w:tc>
          <w:tcPr>
            <w:tcW w:w="1560" w:type="dxa"/>
            <w:shd w:val="clear" w:color="auto" w:fill="auto"/>
          </w:tcPr>
          <w:p w14:paraId="02054103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4111" w:type="dxa"/>
            <w:shd w:val="clear" w:color="auto" w:fill="auto"/>
          </w:tcPr>
          <w:p w14:paraId="035DC8BB" w14:textId="69FB33BD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L)</w:t>
            </w:r>
          </w:p>
          <w:p w14:paraId="64FCCCD3" w14:textId="089AA1A4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4015">
              <w:rPr>
                <w:rFonts w:ascii="Times New Roman" w:hAnsi="Times New Roman" w:cs="Times New Roman"/>
                <w:sz w:val="20"/>
                <w:szCs w:val="20"/>
              </w:rPr>
              <w:t>(A, B, C Şubesi)</w:t>
            </w:r>
          </w:p>
          <w:p w14:paraId="1E9BD075" w14:textId="07C0ED39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14:paraId="71E2C141" w14:textId="77777777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  <w:p w14:paraId="5A98CD1B" w14:textId="3C750DB5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</w:tcPr>
          <w:p w14:paraId="330162EB" w14:textId="4B7DD81A" w:rsidR="00F9265E" w:rsidRPr="003B04A5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0BD50E47" w14:textId="77777777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emşirelik Tarihi ve Deontoloji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  <w:p w14:paraId="573CB09B" w14:textId="3C3294FC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E4FFEFA" w14:textId="796F551E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65E" w:rsidRPr="00A10A4A" w14:paraId="208DAE86" w14:textId="77777777" w:rsidTr="002F4015">
        <w:trPr>
          <w:trHeight w:val="649"/>
        </w:trPr>
        <w:tc>
          <w:tcPr>
            <w:tcW w:w="1560" w:type="dxa"/>
            <w:shd w:val="clear" w:color="auto" w:fill="auto"/>
          </w:tcPr>
          <w:p w14:paraId="03175242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4111" w:type="dxa"/>
            <w:shd w:val="clear" w:color="auto" w:fill="auto"/>
          </w:tcPr>
          <w:p w14:paraId="59E29B42" w14:textId="77777777" w:rsidR="00F9265E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L)</w:t>
            </w:r>
          </w:p>
          <w:p w14:paraId="30BB625A" w14:textId="0F59517E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auto"/>
          </w:tcPr>
          <w:p w14:paraId="1FB8EF44" w14:textId="3FF0F6BB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</w:tc>
        <w:tc>
          <w:tcPr>
            <w:tcW w:w="2410" w:type="dxa"/>
            <w:shd w:val="clear" w:color="auto" w:fill="auto"/>
          </w:tcPr>
          <w:p w14:paraId="14BFC2A5" w14:textId="2C401D6D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1B9AFD99" w14:textId="71B7DA9F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emşirelik Tarihi ve Deontoloji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2126" w:type="dxa"/>
            <w:shd w:val="clear" w:color="auto" w:fill="auto"/>
          </w:tcPr>
          <w:p w14:paraId="23FF9F44" w14:textId="3F215683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65E" w:rsidRPr="00A10A4A" w14:paraId="73C72002" w14:textId="77777777" w:rsidTr="002F4015">
        <w:trPr>
          <w:trHeight w:val="609"/>
        </w:trPr>
        <w:tc>
          <w:tcPr>
            <w:tcW w:w="1560" w:type="dxa"/>
            <w:shd w:val="clear" w:color="auto" w:fill="auto"/>
          </w:tcPr>
          <w:p w14:paraId="766D14B5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4111" w:type="dxa"/>
            <w:shd w:val="clear" w:color="auto" w:fill="auto"/>
          </w:tcPr>
          <w:p w14:paraId="51C04F46" w14:textId="1AAA3ABE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</w:tc>
        <w:tc>
          <w:tcPr>
            <w:tcW w:w="2977" w:type="dxa"/>
            <w:shd w:val="clear" w:color="auto" w:fill="auto"/>
          </w:tcPr>
          <w:p w14:paraId="59AE2372" w14:textId="2B1E06EF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</w:tc>
        <w:tc>
          <w:tcPr>
            <w:tcW w:w="2410" w:type="dxa"/>
            <w:shd w:val="clear" w:color="auto" w:fill="auto"/>
          </w:tcPr>
          <w:p w14:paraId="08929F4A" w14:textId="0BBC64AA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Farmakoloji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354B0909" w14:textId="77777777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Sağlık Bakım Etiği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  <w:p w14:paraId="7BF5894F" w14:textId="7B8A4E33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15A19B15" w14:textId="7D00A7BE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65E" w:rsidRPr="00A10A4A" w14:paraId="15565EBE" w14:textId="77777777" w:rsidTr="002F4015">
        <w:trPr>
          <w:trHeight w:val="567"/>
        </w:trPr>
        <w:tc>
          <w:tcPr>
            <w:tcW w:w="1560" w:type="dxa"/>
            <w:shd w:val="clear" w:color="auto" w:fill="auto"/>
          </w:tcPr>
          <w:p w14:paraId="3923F373" w14:textId="77777777" w:rsidR="00F9265E" w:rsidRPr="007D690B" w:rsidRDefault="00F9265E" w:rsidP="00F9265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4111" w:type="dxa"/>
            <w:shd w:val="clear" w:color="auto" w:fill="auto"/>
          </w:tcPr>
          <w:p w14:paraId="333F4D08" w14:textId="4D67A133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977" w:type="dxa"/>
            <w:shd w:val="clear" w:color="auto" w:fill="auto"/>
          </w:tcPr>
          <w:p w14:paraId="1E7B05F9" w14:textId="332ACDC7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İç Hastalıkları Hemşireliği (U)</w:t>
            </w:r>
          </w:p>
        </w:tc>
        <w:tc>
          <w:tcPr>
            <w:tcW w:w="2410" w:type="dxa"/>
            <w:shd w:val="clear" w:color="auto" w:fill="auto"/>
          </w:tcPr>
          <w:p w14:paraId="70A0E1AB" w14:textId="0C8A2F2A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Farmakoloji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66FE5082" w14:textId="171EB9A5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ğlık Bakım Etiği</w:t>
            </w:r>
            <w:r w:rsidRPr="00EE59F6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2126" w:type="dxa"/>
            <w:shd w:val="clear" w:color="auto" w:fill="auto"/>
          </w:tcPr>
          <w:p w14:paraId="456380F0" w14:textId="1D302128" w:rsidR="00F9265E" w:rsidRPr="007D690B" w:rsidRDefault="00F9265E" w:rsidP="00F926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C88E6D5" w14:textId="271D8712" w:rsidR="003F5035" w:rsidRPr="00784124" w:rsidRDefault="009A102E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A102E">
        <w:rPr>
          <w:rFonts w:ascii="Times New Roman" w:hAnsi="Times New Roman" w:cs="Times New Roman"/>
          <w:sz w:val="20"/>
          <w:szCs w:val="20"/>
        </w:rPr>
        <w:t xml:space="preserve">*Dersler çevrimiçi MS </w:t>
      </w:r>
      <w:proofErr w:type="spellStart"/>
      <w:r w:rsidRPr="009A102E">
        <w:rPr>
          <w:rFonts w:ascii="Times New Roman" w:hAnsi="Times New Roman" w:cs="Times New Roman"/>
          <w:sz w:val="20"/>
          <w:szCs w:val="20"/>
        </w:rPr>
        <w:t>Teams</w:t>
      </w:r>
      <w:proofErr w:type="spellEnd"/>
      <w:r w:rsidRPr="009A102E">
        <w:rPr>
          <w:rFonts w:ascii="Times New Roman" w:hAnsi="Times New Roman" w:cs="Times New Roman"/>
          <w:sz w:val="20"/>
          <w:szCs w:val="20"/>
        </w:rPr>
        <w:t xml:space="preserve"> platformunda </w:t>
      </w:r>
      <w:proofErr w:type="spellStart"/>
      <w:proofErr w:type="gramStart"/>
      <w:r w:rsidRPr="009A102E">
        <w:rPr>
          <w:rFonts w:ascii="Times New Roman" w:hAnsi="Times New Roman" w:cs="Times New Roman"/>
          <w:sz w:val="20"/>
          <w:szCs w:val="20"/>
        </w:rPr>
        <w:t>yürütülecektir.</w:t>
      </w:r>
      <w:r w:rsidRPr="009A102E">
        <w:rPr>
          <w:rFonts w:ascii="Times New Roman" w:hAnsi="Times New Roman" w:cs="Times New Roman"/>
          <w:sz w:val="20"/>
          <w:szCs w:val="20"/>
          <w:vertAlign w:val="superscript"/>
        </w:rPr>
        <w:t>#</w:t>
      </w:r>
      <w:proofErr w:type="gramEnd"/>
      <w:r w:rsidRPr="00A10A4A">
        <w:rPr>
          <w:rFonts w:ascii="Times New Roman" w:hAnsi="Times New Roman" w:cs="Times New Roman"/>
          <w:sz w:val="20"/>
          <w:szCs w:val="20"/>
        </w:rPr>
        <w:t>Seçmeli</w:t>
      </w:r>
      <w:proofErr w:type="spellEnd"/>
      <w:r w:rsidRPr="00A10A4A">
        <w:rPr>
          <w:rFonts w:ascii="Times New Roman" w:hAnsi="Times New Roman" w:cs="Times New Roman"/>
          <w:sz w:val="20"/>
          <w:szCs w:val="20"/>
        </w:rPr>
        <w:t xml:space="preserve"> derslerden bir dersin seçilmesi </w:t>
      </w:r>
      <w:proofErr w:type="spellStart"/>
      <w:r w:rsidRPr="00A10A4A">
        <w:rPr>
          <w:rFonts w:ascii="Times New Roman" w:hAnsi="Times New Roman" w:cs="Times New Roman"/>
          <w:sz w:val="20"/>
          <w:szCs w:val="20"/>
        </w:rPr>
        <w:t>zorunludur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9A102E">
        <w:rPr>
          <w:rFonts w:ascii="Times New Roman" w:hAnsi="Times New Roman" w:cs="Times New Roman"/>
          <w:sz w:val="20"/>
          <w:szCs w:val="20"/>
        </w:rPr>
        <w:t>Teorik</w:t>
      </w:r>
      <w:proofErr w:type="spellEnd"/>
      <w:r w:rsidRPr="009A102E">
        <w:rPr>
          <w:rFonts w:ascii="Times New Roman" w:hAnsi="Times New Roman" w:cs="Times New Roman"/>
          <w:b/>
          <w:sz w:val="20"/>
          <w:szCs w:val="20"/>
        </w:rPr>
        <w:t xml:space="preserve"> (T)</w:t>
      </w:r>
      <w:r w:rsidRPr="009A102E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Laboratuvar</w:t>
      </w:r>
      <w:r w:rsidRPr="009A102E">
        <w:rPr>
          <w:rFonts w:ascii="Times New Roman" w:hAnsi="Times New Roman" w:cs="Times New Roman"/>
          <w:b/>
          <w:sz w:val="20"/>
          <w:szCs w:val="20"/>
        </w:rPr>
        <w:t xml:space="preserve"> (L)</w:t>
      </w:r>
      <w:r>
        <w:rPr>
          <w:rFonts w:ascii="Times New Roman" w:hAnsi="Times New Roman" w:cs="Times New Roman"/>
          <w:b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F1951" w:rsidRPr="00A10A4A">
        <w:rPr>
          <w:rFonts w:ascii="Times New Roman" w:hAnsi="Times New Roman" w:cs="Times New Roman"/>
          <w:sz w:val="20"/>
          <w:szCs w:val="20"/>
        </w:rPr>
        <w:t>Uygulama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 w:rsidRPr="00A10A4A">
        <w:rPr>
          <w:rFonts w:ascii="Times New Roman" w:hAnsi="Times New Roman" w:cs="Times New Roman"/>
          <w:b/>
          <w:sz w:val="20"/>
          <w:szCs w:val="20"/>
        </w:rPr>
        <w:t>(U)</w:t>
      </w:r>
      <w:r w:rsidRPr="00A10A4A">
        <w:rPr>
          <w:rFonts w:ascii="Times New Roman" w:hAnsi="Times New Roman" w:cs="Times New Roman"/>
          <w:sz w:val="20"/>
          <w:szCs w:val="20"/>
        </w:rPr>
        <w:t xml:space="preserve"> </w:t>
      </w:r>
      <w:r w:rsidR="00853225" w:rsidRPr="00A10A4A">
        <w:rPr>
          <w:rFonts w:ascii="Times New Roman" w:hAnsi="Times New Roman" w:cs="Times New Roman"/>
          <w:sz w:val="20"/>
          <w:szCs w:val="20"/>
        </w:rPr>
        <w:t xml:space="preserve">                </w:t>
      </w:r>
    </w:p>
    <w:p w14:paraId="4A278B60" w14:textId="77777777" w:rsidR="00921BEB" w:rsidRDefault="00921BEB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584F0315" w14:textId="77777777" w:rsidR="00104EE7" w:rsidRDefault="00104EE7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79B902E" w14:textId="77777777" w:rsidR="00104EE7" w:rsidRDefault="00104EE7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B51918A" w14:textId="77777777" w:rsidR="003756A6" w:rsidRDefault="003756A6" w:rsidP="00CA643B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A990517" w14:textId="77777777" w:rsidR="003756A6" w:rsidRDefault="003756A6" w:rsidP="00CA643B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E6F3BD7" w14:textId="13493593" w:rsidR="001531A0" w:rsidRPr="00A10A4A" w:rsidRDefault="001531A0" w:rsidP="00CA643B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AKDENİZ ÜNİVERSİTESİ KUMLUCA SAĞLIK BİLİMLERİ FAKÜLTESİ HEMŞİRELİK BÖLÜMÜ</w:t>
      </w:r>
    </w:p>
    <w:p w14:paraId="4C5783CB" w14:textId="299B02B8" w:rsidR="001531A0" w:rsidRPr="00A10A4A" w:rsidRDefault="00B22EE0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2021-2022</w:t>
      </w:r>
      <w:r w:rsidR="001531A0" w:rsidRPr="00A10A4A">
        <w:rPr>
          <w:rFonts w:ascii="Times New Roman" w:hAnsi="Times New Roman" w:cs="Times New Roman"/>
          <w:b/>
          <w:sz w:val="20"/>
          <w:szCs w:val="20"/>
        </w:rPr>
        <w:t xml:space="preserve"> EĞİTİM ÖĞRETİM YILI </w:t>
      </w:r>
      <w:r w:rsidR="003F5035" w:rsidRPr="00A10A4A">
        <w:rPr>
          <w:rFonts w:ascii="Times New Roman" w:hAnsi="Times New Roman" w:cs="Times New Roman"/>
          <w:b/>
          <w:sz w:val="20"/>
          <w:szCs w:val="20"/>
        </w:rPr>
        <w:t>GÜZ</w:t>
      </w:r>
      <w:r w:rsidR="001531A0" w:rsidRPr="00A10A4A">
        <w:rPr>
          <w:rFonts w:ascii="Times New Roman" w:hAnsi="Times New Roman" w:cs="Times New Roman"/>
          <w:b/>
          <w:sz w:val="20"/>
          <w:szCs w:val="20"/>
        </w:rPr>
        <w:t xml:space="preserve"> DÖNEMİ HAFTALIK DERS PROGRAMI</w:t>
      </w:r>
    </w:p>
    <w:p w14:paraId="5467D0AC" w14:textId="77777777" w:rsidR="001531A0" w:rsidRPr="00A10A4A" w:rsidRDefault="001531A0" w:rsidP="00A10A4A">
      <w:pPr>
        <w:spacing w:after="0" w:line="240" w:lineRule="auto"/>
        <w:jc w:val="center"/>
        <w:rPr>
          <w:b/>
          <w:bCs/>
          <w:sz w:val="20"/>
          <w:szCs w:val="20"/>
        </w:rPr>
      </w:pPr>
    </w:p>
    <w:tbl>
      <w:tblPr>
        <w:tblW w:w="15735" w:type="dxa"/>
        <w:tblInd w:w="-876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544"/>
        <w:gridCol w:w="2268"/>
        <w:gridCol w:w="2552"/>
        <w:gridCol w:w="2835"/>
        <w:gridCol w:w="3118"/>
      </w:tblGrid>
      <w:tr w:rsidR="005D4686" w:rsidRPr="00A10A4A" w14:paraId="4D69B808" w14:textId="77777777" w:rsidTr="003149F1">
        <w:trPr>
          <w:trHeight w:val="335"/>
        </w:trPr>
        <w:tc>
          <w:tcPr>
            <w:tcW w:w="15735" w:type="dxa"/>
            <w:gridSpan w:val="6"/>
            <w:shd w:val="clear" w:color="auto" w:fill="C2D69B" w:themeFill="accent3" w:themeFillTint="99"/>
          </w:tcPr>
          <w:p w14:paraId="2DBD2CBA" w14:textId="46855DC8" w:rsidR="005D4686" w:rsidRPr="00A10A4A" w:rsidRDefault="005D4686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10A4A">
              <w:rPr>
                <w:rFonts w:ascii="Times New Roman" w:hAnsi="Times New Roman" w:cs="Times New Roman"/>
                <w:b/>
                <w:sz w:val="32"/>
                <w:szCs w:val="32"/>
              </w:rPr>
              <w:t>Sınıf III</w:t>
            </w:r>
          </w:p>
        </w:tc>
      </w:tr>
      <w:tr w:rsidR="001531A0" w:rsidRPr="00A10A4A" w14:paraId="1B3EFA33" w14:textId="77777777" w:rsidTr="0042401A">
        <w:trPr>
          <w:trHeight w:val="30"/>
        </w:trPr>
        <w:tc>
          <w:tcPr>
            <w:tcW w:w="1418" w:type="dxa"/>
            <w:shd w:val="clear" w:color="auto" w:fill="EAF1DD" w:themeFill="accent3" w:themeFillTint="33"/>
          </w:tcPr>
          <w:p w14:paraId="6BC5EA4A" w14:textId="77777777" w:rsidR="001531A0" w:rsidRPr="00A10A4A" w:rsidRDefault="001531A0" w:rsidP="00A10A4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EAF1DD" w:themeFill="accent3" w:themeFillTint="33"/>
          </w:tcPr>
          <w:p w14:paraId="22B9FB7E" w14:textId="77777777" w:rsidR="001531A0" w:rsidRPr="00A10A4A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2268" w:type="dxa"/>
            <w:shd w:val="clear" w:color="auto" w:fill="EAF1DD" w:themeFill="accent3" w:themeFillTint="33"/>
          </w:tcPr>
          <w:p w14:paraId="53F1C5BF" w14:textId="77777777" w:rsidR="001531A0" w:rsidRPr="00A10A4A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2552" w:type="dxa"/>
            <w:shd w:val="clear" w:color="auto" w:fill="EAF1DD" w:themeFill="accent3" w:themeFillTint="33"/>
          </w:tcPr>
          <w:p w14:paraId="7D3C1A55" w14:textId="77777777" w:rsidR="001531A0" w:rsidRPr="00A10A4A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shd w:val="clear" w:color="auto" w:fill="EAF1DD" w:themeFill="accent3" w:themeFillTint="33"/>
          </w:tcPr>
          <w:p w14:paraId="05CB28F1" w14:textId="77777777" w:rsidR="001531A0" w:rsidRPr="00A10A4A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3118" w:type="dxa"/>
            <w:shd w:val="clear" w:color="auto" w:fill="EAF1DD" w:themeFill="accent3" w:themeFillTint="33"/>
          </w:tcPr>
          <w:p w14:paraId="5DEE54FB" w14:textId="77777777" w:rsidR="001531A0" w:rsidRPr="00A10A4A" w:rsidRDefault="001531A0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F51242" w:rsidRPr="00A10A4A" w14:paraId="278BD36C" w14:textId="77777777" w:rsidTr="0042401A">
        <w:trPr>
          <w:trHeight w:val="819"/>
        </w:trPr>
        <w:tc>
          <w:tcPr>
            <w:tcW w:w="1418" w:type="dxa"/>
            <w:shd w:val="clear" w:color="auto" w:fill="auto"/>
          </w:tcPr>
          <w:p w14:paraId="5A114846" w14:textId="77777777" w:rsidR="00F51242" w:rsidRPr="007D690B" w:rsidRDefault="00F51242" w:rsidP="00F5124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3544" w:type="dxa"/>
            <w:shd w:val="clear" w:color="auto" w:fill="auto"/>
          </w:tcPr>
          <w:p w14:paraId="4C9D3785" w14:textId="5E49D5A2" w:rsidR="0042401A" w:rsidRDefault="00F51242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emşirelikte Yön</w:t>
            </w:r>
            <w:r w:rsidR="00104EE7">
              <w:rPr>
                <w:rFonts w:ascii="Times New Roman" w:hAnsi="Times New Roman" w:cs="Times New Roman"/>
                <w:sz w:val="20"/>
                <w:szCs w:val="20"/>
              </w:rPr>
              <w:t>etim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 (T)</w:t>
            </w:r>
            <w:r w:rsidR="004240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C791C26" w14:textId="2FB4B5A1" w:rsidR="0005634B" w:rsidRPr="0005634B" w:rsidRDefault="0005634B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A Şubesi 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-Öğleden sonra Konferans Salonu</w:t>
            </w:r>
          </w:p>
          <w:p w14:paraId="792B5C81" w14:textId="02B637DA" w:rsidR="0042401A" w:rsidRPr="002133F3" w:rsidRDefault="0005634B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B Şubesi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268" w:type="dxa"/>
            <w:shd w:val="clear" w:color="auto" w:fill="auto"/>
          </w:tcPr>
          <w:p w14:paraId="0B1978B9" w14:textId="4047F942" w:rsidR="00F51242" w:rsidRDefault="00F51242" w:rsidP="00F5124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Aile Sağlığı Hemşireliğ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</w:p>
          <w:p w14:paraId="08C2993A" w14:textId="6DD2317A" w:rsidR="00F51242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 Hemşireliğ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  <w:p w14:paraId="1C2F607D" w14:textId="24BD872A" w:rsidR="00F51242" w:rsidRPr="007D690B" w:rsidRDefault="00F51242" w:rsidP="00104EE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0C357D5A" w14:textId="6934CB5A" w:rsidR="0042401A" w:rsidRDefault="00F51242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iyoistatistik</w:t>
            </w:r>
            <w:proofErr w:type="spellEnd"/>
            <w:r w:rsidR="004240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>(A</w:t>
            </w:r>
            <w:r w:rsidR="002F40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>Şubesi)</w:t>
            </w:r>
          </w:p>
          <w:p w14:paraId="296A18E8" w14:textId="77777777" w:rsidR="0042401A" w:rsidRDefault="0042401A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71D066" w14:textId="1992195F" w:rsidR="0042401A" w:rsidRPr="002133F3" w:rsidRDefault="0042401A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401A">
              <w:rPr>
                <w:rFonts w:ascii="Times New Roman" w:hAnsi="Times New Roman" w:cs="Times New Roman"/>
                <w:sz w:val="20"/>
                <w:szCs w:val="20"/>
              </w:rPr>
              <w:t xml:space="preserve">Derslik No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835" w:type="dxa"/>
            <w:shd w:val="clear" w:color="auto" w:fill="auto"/>
          </w:tcPr>
          <w:p w14:paraId="2726A852" w14:textId="7498FC43" w:rsidR="0005634B" w:rsidRPr="0042401A" w:rsidRDefault="00F51242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T)</w:t>
            </w:r>
            <w:r w:rsidR="004240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A7D554C" w14:textId="2193C153" w:rsidR="0005634B" w:rsidRPr="0005634B" w:rsidRDefault="0005634B" w:rsidP="00ED0F5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A Şubesi 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69282A21" w14:textId="353E37B3" w:rsidR="0042401A" w:rsidRPr="0042401A" w:rsidRDefault="0005634B" w:rsidP="00ED0F5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B Şubesi=Derslik No:14</w:t>
            </w:r>
          </w:p>
        </w:tc>
        <w:tc>
          <w:tcPr>
            <w:tcW w:w="3118" w:type="dxa"/>
            <w:shd w:val="clear" w:color="auto" w:fill="auto"/>
          </w:tcPr>
          <w:p w14:paraId="44E530BE" w14:textId="5E35D281" w:rsidR="00F51242" w:rsidRPr="007D690B" w:rsidRDefault="00F51242" w:rsidP="002F40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U)</w:t>
            </w:r>
          </w:p>
        </w:tc>
      </w:tr>
      <w:tr w:rsidR="00F51242" w:rsidRPr="00A10A4A" w14:paraId="4A03021A" w14:textId="77777777" w:rsidTr="0042401A">
        <w:trPr>
          <w:trHeight w:val="849"/>
        </w:trPr>
        <w:tc>
          <w:tcPr>
            <w:tcW w:w="1418" w:type="dxa"/>
            <w:shd w:val="clear" w:color="auto" w:fill="auto"/>
          </w:tcPr>
          <w:p w14:paraId="3A3AAD60" w14:textId="77777777" w:rsidR="00F51242" w:rsidRPr="007D690B" w:rsidRDefault="00F51242" w:rsidP="00F5124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3544" w:type="dxa"/>
            <w:shd w:val="clear" w:color="auto" w:fill="auto"/>
          </w:tcPr>
          <w:p w14:paraId="781A1F3A" w14:textId="349040BF" w:rsidR="00F51242" w:rsidRPr="007D690B" w:rsidRDefault="00F51242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Hemşirelikte </w:t>
            </w:r>
            <w:r w:rsidR="00104EE7" w:rsidRPr="00104EE7">
              <w:rPr>
                <w:rFonts w:ascii="Times New Roman" w:hAnsi="Times New Roman" w:cs="Times New Roman"/>
                <w:sz w:val="20"/>
                <w:szCs w:val="20"/>
              </w:rPr>
              <w:t>Yönetim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 (T)</w:t>
            </w:r>
          </w:p>
        </w:tc>
        <w:tc>
          <w:tcPr>
            <w:tcW w:w="2268" w:type="dxa"/>
            <w:shd w:val="clear" w:color="auto" w:fill="auto"/>
          </w:tcPr>
          <w:p w14:paraId="4BCDFD6B" w14:textId="77777777" w:rsidR="00F51242" w:rsidRDefault="00F51242" w:rsidP="00F5124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Aile Sağlığı Hemşireliğ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</w:p>
          <w:p w14:paraId="387FD693" w14:textId="77777777" w:rsidR="00F51242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Yenidoğan</w:t>
            </w:r>
            <w:proofErr w:type="spellEnd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 Hemşireliğ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9A102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</w:p>
          <w:p w14:paraId="1D2CEEBB" w14:textId="03E705C0" w:rsidR="00F51242" w:rsidRPr="007C2FE8" w:rsidRDefault="00F51242" w:rsidP="007C2FE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2BD590FC" w14:textId="14AA5691" w:rsidR="002F4015" w:rsidRDefault="00F51242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iyoistatistik</w:t>
            </w:r>
            <w:proofErr w:type="spellEnd"/>
            <w:r w:rsidR="004240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>(A Şubesi)</w:t>
            </w:r>
          </w:p>
          <w:p w14:paraId="65C7AB2D" w14:textId="77777777" w:rsidR="0042401A" w:rsidRDefault="0042401A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5A49CC" w14:textId="21B76BAB" w:rsidR="00F51242" w:rsidRPr="00F51242" w:rsidRDefault="0042401A" w:rsidP="00F5124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401A">
              <w:rPr>
                <w:rFonts w:ascii="Times New Roman" w:hAnsi="Times New Roman" w:cs="Times New Roman"/>
                <w:sz w:val="20"/>
                <w:szCs w:val="20"/>
              </w:rPr>
              <w:t>Derslik No: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1ECDEBDB" w14:textId="1136D3DA" w:rsidR="000D3FBF" w:rsidRPr="00A371FF" w:rsidRDefault="00F51242" w:rsidP="00A371F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118" w:type="dxa"/>
            <w:shd w:val="clear" w:color="auto" w:fill="auto"/>
          </w:tcPr>
          <w:p w14:paraId="5CDDF4BE" w14:textId="0EB91443" w:rsidR="00F51242" w:rsidRPr="007D690B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442113" w:rsidRPr="00A10A4A" w14:paraId="1EDC65FF" w14:textId="77777777" w:rsidTr="0042401A">
        <w:trPr>
          <w:trHeight w:val="367"/>
        </w:trPr>
        <w:tc>
          <w:tcPr>
            <w:tcW w:w="1418" w:type="dxa"/>
            <w:shd w:val="clear" w:color="auto" w:fill="auto"/>
          </w:tcPr>
          <w:p w14:paraId="70747A8E" w14:textId="77777777" w:rsidR="00442113" w:rsidRPr="007D690B" w:rsidRDefault="00442113" w:rsidP="0044211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3544" w:type="dxa"/>
            <w:shd w:val="clear" w:color="auto" w:fill="auto"/>
          </w:tcPr>
          <w:p w14:paraId="3F8E94FE" w14:textId="5E21DF48" w:rsidR="00442113" w:rsidRPr="007D690B" w:rsidRDefault="00442113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Hemşirelikte </w:t>
            </w:r>
            <w:r w:rsidR="00104EE7" w:rsidRPr="00104EE7">
              <w:rPr>
                <w:rFonts w:ascii="Times New Roman" w:hAnsi="Times New Roman" w:cs="Times New Roman"/>
                <w:sz w:val="20"/>
                <w:szCs w:val="20"/>
              </w:rPr>
              <w:t>Yönetim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 (T)</w:t>
            </w:r>
          </w:p>
        </w:tc>
        <w:tc>
          <w:tcPr>
            <w:tcW w:w="2268" w:type="dxa"/>
            <w:shd w:val="clear" w:color="auto" w:fill="auto"/>
          </w:tcPr>
          <w:p w14:paraId="5BF6B468" w14:textId="44EC188D" w:rsidR="00442113" w:rsidRPr="007D690B" w:rsidRDefault="00442113" w:rsidP="00442113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0C86FE74" w14:textId="5ED6FDB9" w:rsidR="002F4015" w:rsidRDefault="00442113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iyoistatistik</w:t>
            </w:r>
            <w:proofErr w:type="spellEnd"/>
            <w:r w:rsidR="004240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2F40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 xml:space="preserve"> Şubesi)</w:t>
            </w:r>
          </w:p>
          <w:p w14:paraId="78D09BBD" w14:textId="4F750E84" w:rsidR="0042401A" w:rsidRPr="007D690B" w:rsidRDefault="0042401A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401A">
              <w:rPr>
                <w:rFonts w:ascii="Times New Roman" w:hAnsi="Times New Roman" w:cs="Times New Roman"/>
                <w:sz w:val="20"/>
                <w:szCs w:val="20"/>
              </w:rPr>
              <w:t xml:space="preserve">Derslik No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0599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2273D559" w14:textId="5E13091F" w:rsidR="00442113" w:rsidRPr="007D690B" w:rsidRDefault="00442113" w:rsidP="007C2FE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4CF69B33" w14:textId="232E94BA" w:rsidR="00442113" w:rsidRPr="007D690B" w:rsidRDefault="00442113" w:rsidP="00442113">
            <w:pPr>
              <w:spacing w:after="0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118" w:type="dxa"/>
            <w:shd w:val="clear" w:color="auto" w:fill="auto"/>
          </w:tcPr>
          <w:p w14:paraId="2BACCA5F" w14:textId="751DD7BA" w:rsidR="00442113" w:rsidRPr="007D690B" w:rsidRDefault="00442113" w:rsidP="004421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442113" w:rsidRPr="00A10A4A" w14:paraId="4F3918F6" w14:textId="77777777" w:rsidTr="0042401A">
        <w:trPr>
          <w:trHeight w:val="375"/>
        </w:trPr>
        <w:tc>
          <w:tcPr>
            <w:tcW w:w="1418" w:type="dxa"/>
            <w:shd w:val="clear" w:color="auto" w:fill="auto"/>
          </w:tcPr>
          <w:p w14:paraId="0841A60E" w14:textId="77777777" w:rsidR="00442113" w:rsidRPr="007D690B" w:rsidRDefault="00442113" w:rsidP="0044211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3544" w:type="dxa"/>
            <w:shd w:val="clear" w:color="auto" w:fill="auto"/>
          </w:tcPr>
          <w:p w14:paraId="598C2653" w14:textId="1C2EED20" w:rsidR="00442113" w:rsidRPr="007D690B" w:rsidRDefault="00442113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Hemşirelikte </w:t>
            </w:r>
            <w:r w:rsidR="00104EE7" w:rsidRPr="00104EE7">
              <w:rPr>
                <w:rFonts w:ascii="Times New Roman" w:hAnsi="Times New Roman" w:cs="Times New Roman"/>
                <w:sz w:val="20"/>
                <w:szCs w:val="20"/>
              </w:rPr>
              <w:t xml:space="preserve">Yönetim 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</w:tc>
        <w:tc>
          <w:tcPr>
            <w:tcW w:w="2268" w:type="dxa"/>
            <w:shd w:val="clear" w:color="auto" w:fill="auto"/>
          </w:tcPr>
          <w:p w14:paraId="70A723AD" w14:textId="3EA5122C" w:rsidR="00442113" w:rsidRPr="007D690B" w:rsidRDefault="00442113" w:rsidP="00442113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6526E994" w14:textId="77777777" w:rsidR="00442113" w:rsidRDefault="00442113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Biyoistatistik</w:t>
            </w:r>
            <w:proofErr w:type="spellEnd"/>
            <w:r w:rsidR="004240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2F401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 xml:space="preserve"> Şubesi)</w:t>
            </w:r>
          </w:p>
          <w:p w14:paraId="14BFC15E" w14:textId="04730316" w:rsidR="0042401A" w:rsidRPr="002133F3" w:rsidRDefault="0042401A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2401A">
              <w:rPr>
                <w:rFonts w:ascii="Times New Roman" w:hAnsi="Times New Roman" w:cs="Times New Roman"/>
                <w:sz w:val="20"/>
                <w:szCs w:val="20"/>
              </w:rPr>
              <w:t>Derslik No: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450FC2EF" w14:textId="6D8B37FF" w:rsidR="00442113" w:rsidRPr="007D690B" w:rsidRDefault="00442113" w:rsidP="00442113">
            <w:pPr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118" w:type="dxa"/>
            <w:shd w:val="clear" w:color="auto" w:fill="auto"/>
          </w:tcPr>
          <w:p w14:paraId="08B6286A" w14:textId="6F8B4C92" w:rsidR="00442113" w:rsidRPr="007D690B" w:rsidRDefault="00442113" w:rsidP="004421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51242" w:rsidRPr="00A10A4A" w14:paraId="2EC6253B" w14:textId="77777777" w:rsidTr="0005634B">
        <w:trPr>
          <w:trHeight w:val="588"/>
        </w:trPr>
        <w:tc>
          <w:tcPr>
            <w:tcW w:w="1418" w:type="dxa"/>
            <w:shd w:val="clear" w:color="auto" w:fill="auto"/>
          </w:tcPr>
          <w:p w14:paraId="5C7F86E2" w14:textId="77777777" w:rsidR="00F51242" w:rsidRPr="007D690B" w:rsidRDefault="00F51242" w:rsidP="00F5124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3544" w:type="dxa"/>
            <w:shd w:val="clear" w:color="auto" w:fill="auto"/>
          </w:tcPr>
          <w:p w14:paraId="23666D10" w14:textId="13201749" w:rsidR="0005634B" w:rsidRPr="00104EE7" w:rsidRDefault="00F51242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Hemşirelikte </w:t>
            </w:r>
            <w:r w:rsidR="00104EE7" w:rsidRPr="00104EE7">
              <w:rPr>
                <w:rFonts w:ascii="Times New Roman" w:hAnsi="Times New Roman" w:cs="Times New Roman"/>
                <w:sz w:val="20"/>
                <w:szCs w:val="20"/>
              </w:rPr>
              <w:t xml:space="preserve">Yönetim 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2268" w:type="dxa"/>
            <w:shd w:val="clear" w:color="auto" w:fill="auto"/>
          </w:tcPr>
          <w:p w14:paraId="2B72B3F0" w14:textId="512A06C9" w:rsidR="00F51242" w:rsidRPr="007D690B" w:rsidRDefault="00F51242" w:rsidP="00F51242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III</w:t>
            </w:r>
            <w:r w:rsidRPr="00A62F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6A6DCFB5" w14:textId="6B2B0781" w:rsidR="00F51242" w:rsidRPr="00A47561" w:rsidRDefault="00F51242" w:rsidP="002F40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Acil Bakım Hemşireliği</w:t>
            </w:r>
            <w:r w:rsidRPr="00A371FF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#</w:t>
            </w:r>
            <w:r w:rsidR="00A371FF" w:rsidRPr="00A371FF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3E0A8698" w14:textId="36BD62D3" w:rsidR="00784124" w:rsidRDefault="00F51242" w:rsidP="002F40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L)</w:t>
            </w:r>
          </w:p>
          <w:p w14:paraId="1A85180A" w14:textId="6B223723" w:rsidR="002F4015" w:rsidRDefault="002F4015" w:rsidP="002F40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4015">
              <w:rPr>
                <w:rFonts w:ascii="Times New Roman" w:hAnsi="Times New Roman" w:cs="Times New Roman"/>
                <w:sz w:val="20"/>
                <w:szCs w:val="20"/>
              </w:rPr>
              <w:t>(A, B Şubesi)</w:t>
            </w:r>
          </w:p>
          <w:p w14:paraId="11C64493" w14:textId="74686BFD" w:rsidR="002F4015" w:rsidRPr="00A371FF" w:rsidRDefault="002F4015" w:rsidP="002F40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7E416B81" w14:textId="4149C060" w:rsidR="00F51242" w:rsidRPr="007D690B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51242" w:rsidRPr="00A10A4A" w14:paraId="7D3CE180" w14:textId="77777777" w:rsidTr="0042401A">
        <w:trPr>
          <w:trHeight w:val="30"/>
        </w:trPr>
        <w:tc>
          <w:tcPr>
            <w:tcW w:w="1418" w:type="dxa"/>
            <w:shd w:val="clear" w:color="auto" w:fill="auto"/>
          </w:tcPr>
          <w:p w14:paraId="028F1B88" w14:textId="77777777" w:rsidR="00F51242" w:rsidRPr="007D690B" w:rsidRDefault="00F51242" w:rsidP="00F5124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3544" w:type="dxa"/>
            <w:shd w:val="clear" w:color="auto" w:fill="auto"/>
          </w:tcPr>
          <w:p w14:paraId="34FE6465" w14:textId="77777777" w:rsidR="00F51242" w:rsidRDefault="00F51242" w:rsidP="002F40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emşirelikte Yönetim (U)</w:t>
            </w:r>
          </w:p>
          <w:p w14:paraId="471FF4BE" w14:textId="7C8E0426" w:rsidR="00B94B46" w:rsidRPr="007D690B" w:rsidRDefault="00B94B46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2FFCE9AE" w14:textId="5B5DB8FA" w:rsidR="00F51242" w:rsidRPr="007D690B" w:rsidRDefault="00F51242" w:rsidP="00F51242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III</w:t>
            </w:r>
            <w:r w:rsidRPr="00A62F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149D7BB9" w14:textId="1995DE6D" w:rsidR="00F51242" w:rsidRPr="00A47561" w:rsidRDefault="00F51242" w:rsidP="002941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Acil Bakım Hemşireliği</w:t>
            </w:r>
            <w:r w:rsidRPr="00A371FF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#</w:t>
            </w:r>
            <w:r w:rsidR="00A371FF" w:rsidRPr="00A371FF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78A034EE" w14:textId="0B121AD8" w:rsidR="000D3FBF" w:rsidRPr="00104EE7" w:rsidRDefault="00F51242" w:rsidP="00104E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L)</w:t>
            </w:r>
          </w:p>
        </w:tc>
        <w:tc>
          <w:tcPr>
            <w:tcW w:w="3118" w:type="dxa"/>
            <w:shd w:val="clear" w:color="auto" w:fill="auto"/>
          </w:tcPr>
          <w:p w14:paraId="351B8EAA" w14:textId="737A7736" w:rsidR="00F51242" w:rsidRPr="007D690B" w:rsidRDefault="00F51242" w:rsidP="00F51242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51242" w:rsidRPr="00A10A4A" w14:paraId="1FB52014" w14:textId="77777777" w:rsidTr="0042401A">
        <w:trPr>
          <w:trHeight w:val="416"/>
        </w:trPr>
        <w:tc>
          <w:tcPr>
            <w:tcW w:w="1418" w:type="dxa"/>
            <w:shd w:val="clear" w:color="auto" w:fill="auto"/>
          </w:tcPr>
          <w:p w14:paraId="23A3F239" w14:textId="77777777" w:rsidR="00F51242" w:rsidRPr="007D690B" w:rsidRDefault="00F51242" w:rsidP="00F5124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3544" w:type="dxa"/>
            <w:shd w:val="clear" w:color="auto" w:fill="auto"/>
          </w:tcPr>
          <w:p w14:paraId="13045A7D" w14:textId="64B92E22" w:rsidR="00104EE7" w:rsidRPr="007D690B" w:rsidRDefault="00F51242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emşirelikte Yönetim (U)</w:t>
            </w:r>
          </w:p>
          <w:p w14:paraId="63903EF6" w14:textId="6F421B37" w:rsidR="00B94B46" w:rsidRPr="007D690B" w:rsidRDefault="00B94B46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2FCC3D6F" w14:textId="5322E000" w:rsidR="00F51242" w:rsidRPr="007D690B" w:rsidRDefault="00F51242" w:rsidP="00F51242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III</w:t>
            </w:r>
            <w:r w:rsidRPr="00A62F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330B534A" w14:textId="6A185F2A" w:rsidR="00F51242" w:rsidRPr="00A47561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Travma Hemşireliği</w:t>
            </w:r>
            <w:r w:rsidRPr="00A4756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  <w:r w:rsidR="00A371FF" w:rsidRPr="00A371F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4FA28504" w14:textId="1977BD8C" w:rsidR="00F51242" w:rsidRPr="00A47561" w:rsidRDefault="00F51242" w:rsidP="00A371FF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495D8B8A" w14:textId="07F3AC84" w:rsidR="00F51242" w:rsidRPr="00A47561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5EDCFB9E" w14:textId="77777777" w:rsidR="00F51242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BEFA29" w14:textId="6503C6F0" w:rsidR="002F4015" w:rsidRPr="007D690B" w:rsidRDefault="002F4015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</w:tcPr>
          <w:p w14:paraId="4D8FC63E" w14:textId="70537EB1" w:rsidR="00F51242" w:rsidRPr="007D690B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F51242" w:rsidRPr="00A10A4A" w14:paraId="04AE2D37" w14:textId="77777777" w:rsidTr="0042401A">
        <w:trPr>
          <w:trHeight w:val="567"/>
        </w:trPr>
        <w:tc>
          <w:tcPr>
            <w:tcW w:w="1418" w:type="dxa"/>
            <w:shd w:val="clear" w:color="auto" w:fill="auto"/>
          </w:tcPr>
          <w:p w14:paraId="029C53CB" w14:textId="77777777" w:rsidR="00F51242" w:rsidRPr="007D690B" w:rsidRDefault="00F51242" w:rsidP="00F5124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3544" w:type="dxa"/>
            <w:shd w:val="clear" w:color="auto" w:fill="auto"/>
          </w:tcPr>
          <w:p w14:paraId="67BDE256" w14:textId="194621E7" w:rsidR="00104EE7" w:rsidRPr="007D690B" w:rsidRDefault="00F51242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emşirelikte Yönetim (U)</w:t>
            </w:r>
          </w:p>
          <w:p w14:paraId="424752E3" w14:textId="2F2BB634" w:rsidR="00B94B46" w:rsidRPr="007D690B" w:rsidRDefault="00B94B46" w:rsidP="002F401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45439486" w14:textId="7F3939AA" w:rsidR="00F51242" w:rsidRPr="007D690B" w:rsidRDefault="00F51242" w:rsidP="00F51242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III</w:t>
            </w:r>
            <w:r w:rsidRPr="00A62F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2" w:type="dxa"/>
            <w:shd w:val="clear" w:color="auto" w:fill="auto"/>
          </w:tcPr>
          <w:p w14:paraId="683EE8BE" w14:textId="2AD2DB4D" w:rsidR="00F51242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Travma Hemşireliği</w:t>
            </w:r>
            <w:r w:rsidRPr="00C00F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#</w:t>
            </w:r>
            <w:r w:rsidR="00A371FF" w:rsidRPr="00A371F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2932674A" w14:textId="03512C67" w:rsidR="00F51242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A5C327" w14:textId="7091E46A" w:rsidR="00F51242" w:rsidRPr="007D690B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0E3C8D48" w14:textId="37E6D52F" w:rsidR="00F51242" w:rsidRPr="007D690B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118" w:type="dxa"/>
            <w:shd w:val="clear" w:color="auto" w:fill="auto"/>
          </w:tcPr>
          <w:p w14:paraId="4404BC07" w14:textId="2D66E906" w:rsidR="00F51242" w:rsidRPr="007D690B" w:rsidRDefault="00F51242" w:rsidP="00F512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Kadın Hastalıkları ve Doğum Hemşireliği (</w:t>
            </w:r>
            <w:r w:rsidR="007C2FE8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5ADD98F9" w14:textId="3C6C8786" w:rsidR="009A102E" w:rsidRDefault="00C601E9" w:rsidP="00C601E9">
      <w:pPr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A102E">
        <w:rPr>
          <w:rFonts w:ascii="Times New Roman" w:hAnsi="Times New Roman" w:cs="Times New Roman"/>
          <w:sz w:val="20"/>
          <w:szCs w:val="20"/>
        </w:rPr>
        <w:t xml:space="preserve">*Dersler çevrimiçi MS </w:t>
      </w:r>
      <w:proofErr w:type="spellStart"/>
      <w:r w:rsidRPr="009A102E">
        <w:rPr>
          <w:rFonts w:ascii="Times New Roman" w:hAnsi="Times New Roman" w:cs="Times New Roman"/>
          <w:sz w:val="20"/>
          <w:szCs w:val="20"/>
        </w:rPr>
        <w:t>Teams</w:t>
      </w:r>
      <w:proofErr w:type="spellEnd"/>
      <w:r w:rsidRPr="009A102E">
        <w:rPr>
          <w:rFonts w:ascii="Times New Roman" w:hAnsi="Times New Roman" w:cs="Times New Roman"/>
          <w:sz w:val="20"/>
          <w:szCs w:val="20"/>
        </w:rPr>
        <w:t xml:space="preserve"> platformunda yürütülecektir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A102E">
        <w:rPr>
          <w:rFonts w:ascii="Times New Roman" w:hAnsi="Times New Roman" w:cs="Times New Roman"/>
          <w:sz w:val="20"/>
          <w:szCs w:val="20"/>
          <w:vertAlign w:val="superscript"/>
        </w:rPr>
        <w:t>#</w:t>
      </w:r>
      <w:r w:rsidRPr="00A10A4A">
        <w:rPr>
          <w:rFonts w:ascii="Times New Roman" w:hAnsi="Times New Roman" w:cs="Times New Roman"/>
          <w:sz w:val="20"/>
          <w:szCs w:val="20"/>
        </w:rPr>
        <w:t>Seç</w:t>
      </w:r>
      <w:r w:rsidR="009A102E" w:rsidRPr="00A10A4A">
        <w:rPr>
          <w:rFonts w:ascii="Times New Roman" w:hAnsi="Times New Roman" w:cs="Times New Roman"/>
          <w:sz w:val="20"/>
          <w:szCs w:val="20"/>
        </w:rPr>
        <w:t>meli derslerden bir dersin seçilmesi zorunludur</w:t>
      </w:r>
      <w:r w:rsidR="009A102E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A102E" w:rsidRPr="009A102E">
        <w:rPr>
          <w:rFonts w:ascii="Times New Roman" w:hAnsi="Times New Roman" w:cs="Times New Roman"/>
          <w:sz w:val="20"/>
          <w:szCs w:val="20"/>
        </w:rPr>
        <w:t>Teorik</w:t>
      </w:r>
      <w:r w:rsidR="009A102E" w:rsidRPr="009A102E">
        <w:rPr>
          <w:rFonts w:ascii="Times New Roman" w:hAnsi="Times New Roman" w:cs="Times New Roman"/>
          <w:b/>
          <w:sz w:val="20"/>
          <w:szCs w:val="20"/>
        </w:rPr>
        <w:t xml:space="preserve"> (T)</w:t>
      </w:r>
      <w:r w:rsidR="009A102E" w:rsidRPr="009A102E">
        <w:rPr>
          <w:rFonts w:ascii="Times New Roman" w:hAnsi="Times New Roman" w:cs="Times New Roman"/>
          <w:sz w:val="20"/>
          <w:szCs w:val="20"/>
        </w:rPr>
        <w:t xml:space="preserve">, </w:t>
      </w:r>
      <w:r w:rsidR="009A102E">
        <w:rPr>
          <w:rFonts w:ascii="Times New Roman" w:hAnsi="Times New Roman" w:cs="Times New Roman"/>
          <w:sz w:val="20"/>
          <w:szCs w:val="20"/>
        </w:rPr>
        <w:t>Laboratuvar</w:t>
      </w:r>
      <w:r w:rsidR="009A102E" w:rsidRPr="009A102E">
        <w:rPr>
          <w:rFonts w:ascii="Times New Roman" w:hAnsi="Times New Roman" w:cs="Times New Roman"/>
          <w:b/>
          <w:sz w:val="20"/>
          <w:szCs w:val="20"/>
        </w:rPr>
        <w:t xml:space="preserve"> (L)</w:t>
      </w:r>
      <w:r w:rsidR="009A102E">
        <w:rPr>
          <w:rFonts w:ascii="Times New Roman" w:hAnsi="Times New Roman" w:cs="Times New Roman"/>
          <w:b/>
          <w:sz w:val="20"/>
          <w:szCs w:val="20"/>
        </w:rPr>
        <w:t>,</w:t>
      </w:r>
      <w:r w:rsidR="009A102E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9A102E" w:rsidRPr="00A10A4A">
        <w:rPr>
          <w:rFonts w:ascii="Times New Roman" w:hAnsi="Times New Roman" w:cs="Times New Roman"/>
          <w:sz w:val="20"/>
          <w:szCs w:val="20"/>
        </w:rPr>
        <w:t>Uygulama</w:t>
      </w:r>
      <w:r w:rsidR="009A102E">
        <w:rPr>
          <w:rFonts w:ascii="Times New Roman" w:hAnsi="Times New Roman" w:cs="Times New Roman"/>
          <w:sz w:val="20"/>
          <w:szCs w:val="20"/>
        </w:rPr>
        <w:t xml:space="preserve">  </w:t>
      </w:r>
      <w:r w:rsidR="009A102E" w:rsidRPr="00A10A4A">
        <w:rPr>
          <w:rFonts w:ascii="Times New Roman" w:hAnsi="Times New Roman" w:cs="Times New Roman"/>
          <w:b/>
          <w:sz w:val="20"/>
          <w:szCs w:val="20"/>
        </w:rPr>
        <w:t>(</w:t>
      </w:r>
      <w:proofErr w:type="gramEnd"/>
      <w:r w:rsidR="009A102E" w:rsidRPr="00A10A4A">
        <w:rPr>
          <w:rFonts w:ascii="Times New Roman" w:hAnsi="Times New Roman" w:cs="Times New Roman"/>
          <w:b/>
          <w:sz w:val="20"/>
          <w:szCs w:val="20"/>
        </w:rPr>
        <w:t>U)</w:t>
      </w:r>
      <w:r w:rsidR="009A102E" w:rsidRPr="00A10A4A">
        <w:rPr>
          <w:rFonts w:ascii="Times New Roman" w:hAnsi="Times New Roman" w:cs="Times New Roman"/>
          <w:sz w:val="20"/>
          <w:szCs w:val="20"/>
        </w:rPr>
        <w:t xml:space="preserve">                 </w:t>
      </w:r>
    </w:p>
    <w:p w14:paraId="1CEA0C5D" w14:textId="7A0E9F71" w:rsidR="00784124" w:rsidRPr="00C601E9" w:rsidRDefault="00784124" w:rsidP="00C601E9">
      <w:pPr>
        <w:tabs>
          <w:tab w:val="left" w:pos="12570"/>
        </w:tabs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14:paraId="1FD9BCB2" w14:textId="77777777" w:rsidR="00C601E9" w:rsidRDefault="00C601E9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06A61FC" w14:textId="77777777" w:rsidR="00104EE7" w:rsidRDefault="00104EE7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58FD1A0" w14:textId="57DAAFBB" w:rsidR="00107F85" w:rsidRPr="00A10A4A" w:rsidRDefault="00107F85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AKDENİZ ÜNİVERSİTESİ KUMLUCA SAĞLIK BİLİMLERİ FAKÜLTESİ HEMŞİRELİK BÖLÜMÜ</w:t>
      </w:r>
      <w:r w:rsidR="001D2F53" w:rsidRPr="00A10A4A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19699DE6" w14:textId="790220AF" w:rsidR="00107F85" w:rsidRPr="00A10A4A" w:rsidRDefault="00107F85" w:rsidP="00A10A4A">
      <w:pPr>
        <w:spacing w:after="0"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0A4A">
        <w:rPr>
          <w:rFonts w:ascii="Times New Roman" w:hAnsi="Times New Roman" w:cs="Times New Roman"/>
          <w:b/>
          <w:sz w:val="20"/>
          <w:szCs w:val="20"/>
        </w:rPr>
        <w:t>202</w:t>
      </w:r>
      <w:r w:rsidR="00B22EE0" w:rsidRPr="00A10A4A">
        <w:rPr>
          <w:rFonts w:ascii="Times New Roman" w:hAnsi="Times New Roman" w:cs="Times New Roman"/>
          <w:b/>
          <w:sz w:val="20"/>
          <w:szCs w:val="20"/>
        </w:rPr>
        <w:t>1-2022</w:t>
      </w:r>
      <w:r w:rsidRPr="00A10A4A">
        <w:rPr>
          <w:rFonts w:ascii="Times New Roman" w:hAnsi="Times New Roman" w:cs="Times New Roman"/>
          <w:b/>
          <w:sz w:val="20"/>
          <w:szCs w:val="20"/>
        </w:rPr>
        <w:t xml:space="preserve"> EĞİTİM ÖĞRETİM YILI </w:t>
      </w:r>
      <w:r w:rsidR="003F5035" w:rsidRPr="00A10A4A">
        <w:rPr>
          <w:rFonts w:ascii="Times New Roman" w:hAnsi="Times New Roman" w:cs="Times New Roman"/>
          <w:b/>
          <w:sz w:val="20"/>
          <w:szCs w:val="20"/>
        </w:rPr>
        <w:t>GÜZ</w:t>
      </w:r>
      <w:r w:rsidRPr="00A10A4A">
        <w:rPr>
          <w:rFonts w:ascii="Times New Roman" w:hAnsi="Times New Roman" w:cs="Times New Roman"/>
          <w:b/>
          <w:sz w:val="20"/>
          <w:szCs w:val="20"/>
        </w:rPr>
        <w:t xml:space="preserve"> DÖNEMİ HAFTALIK DERS PROGRAMI</w:t>
      </w:r>
    </w:p>
    <w:tbl>
      <w:tblPr>
        <w:tblW w:w="14459" w:type="dxa"/>
        <w:tblInd w:w="-167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triple" w:sz="4" w:space="0" w:color="auto"/>
          <w:insideV w:val="trip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2410"/>
        <w:gridCol w:w="2835"/>
        <w:gridCol w:w="2693"/>
        <w:gridCol w:w="2694"/>
        <w:gridCol w:w="2551"/>
      </w:tblGrid>
      <w:tr w:rsidR="005D4686" w:rsidRPr="00A10A4A" w14:paraId="0FE2D4FB" w14:textId="77777777" w:rsidTr="00BA1DF3">
        <w:trPr>
          <w:trHeight w:val="335"/>
        </w:trPr>
        <w:tc>
          <w:tcPr>
            <w:tcW w:w="14459" w:type="dxa"/>
            <w:gridSpan w:val="6"/>
            <w:shd w:val="clear" w:color="auto" w:fill="B6DDE8" w:themeFill="accent5" w:themeFillTint="66"/>
          </w:tcPr>
          <w:p w14:paraId="03DB51EE" w14:textId="403301F9" w:rsidR="005D4686" w:rsidRPr="00A10A4A" w:rsidRDefault="005D4686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10A4A">
              <w:rPr>
                <w:rFonts w:ascii="Times New Roman" w:hAnsi="Times New Roman" w:cs="Times New Roman"/>
                <w:b/>
                <w:sz w:val="32"/>
                <w:szCs w:val="32"/>
              </w:rPr>
              <w:t>Sınıf IV</w:t>
            </w:r>
          </w:p>
        </w:tc>
      </w:tr>
      <w:tr w:rsidR="00107F85" w:rsidRPr="00A10A4A" w14:paraId="565F66CA" w14:textId="77777777" w:rsidTr="007716A5">
        <w:trPr>
          <w:trHeight w:val="369"/>
        </w:trPr>
        <w:tc>
          <w:tcPr>
            <w:tcW w:w="1276" w:type="dxa"/>
            <w:shd w:val="clear" w:color="auto" w:fill="FDE9D9" w:themeFill="accent6" w:themeFillTint="33"/>
          </w:tcPr>
          <w:p w14:paraId="0C115988" w14:textId="77777777" w:rsidR="00107F85" w:rsidRPr="00A10A4A" w:rsidRDefault="00107F85" w:rsidP="00A10A4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DE9D9" w:themeFill="accent6" w:themeFillTint="33"/>
          </w:tcPr>
          <w:p w14:paraId="10A480AA" w14:textId="77777777" w:rsidR="00107F85" w:rsidRPr="00A10A4A" w:rsidRDefault="00107F8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2835" w:type="dxa"/>
            <w:shd w:val="clear" w:color="auto" w:fill="FDE9D9" w:themeFill="accent6" w:themeFillTint="33"/>
          </w:tcPr>
          <w:p w14:paraId="11E8AD76" w14:textId="77777777" w:rsidR="00107F85" w:rsidRPr="00A10A4A" w:rsidRDefault="00107F8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  <w:tc>
          <w:tcPr>
            <w:tcW w:w="2693" w:type="dxa"/>
            <w:shd w:val="clear" w:color="auto" w:fill="FDE9D9" w:themeFill="accent6" w:themeFillTint="33"/>
          </w:tcPr>
          <w:p w14:paraId="26534815" w14:textId="77777777" w:rsidR="00107F85" w:rsidRPr="00A10A4A" w:rsidRDefault="00107F8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2694" w:type="dxa"/>
            <w:shd w:val="clear" w:color="auto" w:fill="FDE9D9" w:themeFill="accent6" w:themeFillTint="33"/>
          </w:tcPr>
          <w:p w14:paraId="64011AA7" w14:textId="77777777" w:rsidR="00107F85" w:rsidRPr="00A10A4A" w:rsidRDefault="00107F8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2551" w:type="dxa"/>
            <w:shd w:val="clear" w:color="auto" w:fill="FDE9D9" w:themeFill="accent6" w:themeFillTint="33"/>
          </w:tcPr>
          <w:p w14:paraId="19686E62" w14:textId="77777777" w:rsidR="00107F85" w:rsidRPr="00A10A4A" w:rsidRDefault="00107F85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10A4A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5B36DC" w:rsidRPr="00A10A4A" w14:paraId="427444F9" w14:textId="77777777" w:rsidTr="002F4015">
        <w:trPr>
          <w:trHeight w:val="724"/>
        </w:trPr>
        <w:tc>
          <w:tcPr>
            <w:tcW w:w="1276" w:type="dxa"/>
            <w:shd w:val="clear" w:color="auto" w:fill="auto"/>
          </w:tcPr>
          <w:p w14:paraId="24F72E46" w14:textId="77777777" w:rsidR="005B36DC" w:rsidRPr="007D690B" w:rsidRDefault="005B36DC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08.30-09.20</w:t>
            </w:r>
          </w:p>
        </w:tc>
        <w:tc>
          <w:tcPr>
            <w:tcW w:w="2410" w:type="dxa"/>
            <w:shd w:val="clear" w:color="auto" w:fill="auto"/>
          </w:tcPr>
          <w:p w14:paraId="39B6F392" w14:textId="22001A04" w:rsidR="00124449" w:rsidRPr="00124449" w:rsidRDefault="00124449" w:rsidP="001244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14329DFD" w14:textId="77777777" w:rsidR="002F4015" w:rsidRDefault="005B36DC" w:rsidP="0042401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T)</w:t>
            </w:r>
            <w:r w:rsidR="0042401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>(A</w:t>
            </w:r>
            <w:r w:rsidR="002F4015">
              <w:rPr>
                <w:rFonts w:ascii="Times New Roman" w:hAnsi="Times New Roman" w:cs="Times New Roman"/>
                <w:sz w:val="20"/>
                <w:szCs w:val="20"/>
              </w:rPr>
              <w:t>, B</w:t>
            </w:r>
            <w:r w:rsidR="002F4015" w:rsidRPr="002F4015">
              <w:rPr>
                <w:rFonts w:ascii="Times New Roman" w:hAnsi="Times New Roman" w:cs="Times New Roman"/>
                <w:sz w:val="20"/>
                <w:szCs w:val="20"/>
              </w:rPr>
              <w:t xml:space="preserve"> Şubesi)</w:t>
            </w:r>
          </w:p>
          <w:p w14:paraId="5B717425" w14:textId="6D6FD354" w:rsidR="0005634B" w:rsidRPr="0005634B" w:rsidRDefault="0005634B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A Şubesi 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3AAAEE19" w14:textId="25772E2F" w:rsidR="0042401A" w:rsidRPr="00104EE7" w:rsidRDefault="0005634B" w:rsidP="0005634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634B">
              <w:rPr>
                <w:rFonts w:ascii="Times New Roman" w:hAnsi="Times New Roman" w:cs="Times New Roman"/>
                <w:sz w:val="20"/>
                <w:szCs w:val="20"/>
              </w:rPr>
              <w:t>B Şubesi=Derslik No: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693" w:type="dxa"/>
            <w:shd w:val="clear" w:color="auto" w:fill="auto"/>
          </w:tcPr>
          <w:p w14:paraId="1E36BC72" w14:textId="77777777" w:rsidR="002133F3" w:rsidRDefault="005B36DC" w:rsidP="00104E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</w:t>
            </w:r>
            <w:r w:rsidR="0086546D" w:rsidRPr="00A47561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A7D088D" w14:textId="6EBFC9B6" w:rsidR="002F4015" w:rsidRPr="00104EE7" w:rsidRDefault="002F4015" w:rsidP="00104E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shd w:val="clear" w:color="auto" w:fill="auto"/>
          </w:tcPr>
          <w:p w14:paraId="39BDF066" w14:textId="3015E2EF" w:rsidR="002133F3" w:rsidRPr="00104EE7" w:rsidRDefault="005B36DC" w:rsidP="00104E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Halk Sağlığı Hemşireliği (T)</w:t>
            </w:r>
            <w:r w:rsidR="0009274F">
              <w:t xml:space="preserve"> </w:t>
            </w:r>
            <w:r w:rsidR="0009274F" w:rsidRPr="000927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1" w:type="dxa"/>
            <w:shd w:val="clear" w:color="auto" w:fill="auto"/>
          </w:tcPr>
          <w:p w14:paraId="702D08CA" w14:textId="77777777" w:rsidR="0009274F" w:rsidRDefault="0009274F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245688" w14:textId="23DCFEF0" w:rsidR="005B36DC" w:rsidRPr="00A47561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47561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  <w:p w14:paraId="46BC5777" w14:textId="4C470219" w:rsidR="002133F3" w:rsidRPr="00A47561" w:rsidRDefault="002133F3" w:rsidP="00104E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B36DC" w:rsidRPr="00A10A4A" w14:paraId="67273362" w14:textId="77777777" w:rsidTr="007716A5">
        <w:trPr>
          <w:trHeight w:val="560"/>
        </w:trPr>
        <w:tc>
          <w:tcPr>
            <w:tcW w:w="1276" w:type="dxa"/>
            <w:shd w:val="clear" w:color="auto" w:fill="auto"/>
          </w:tcPr>
          <w:p w14:paraId="0186EF02" w14:textId="77777777" w:rsidR="005B36DC" w:rsidRPr="007D690B" w:rsidRDefault="005B36DC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09.30-10.20</w:t>
            </w:r>
          </w:p>
        </w:tc>
        <w:tc>
          <w:tcPr>
            <w:tcW w:w="2410" w:type="dxa"/>
            <w:shd w:val="clear" w:color="auto" w:fill="auto"/>
          </w:tcPr>
          <w:p w14:paraId="308BDE71" w14:textId="7AE30777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00E1702B" w14:textId="57B63B5A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T)</w:t>
            </w:r>
          </w:p>
        </w:tc>
        <w:tc>
          <w:tcPr>
            <w:tcW w:w="2693" w:type="dxa"/>
            <w:shd w:val="clear" w:color="auto" w:fill="auto"/>
          </w:tcPr>
          <w:p w14:paraId="6398DBCD" w14:textId="4218C2A6" w:rsidR="005B36DC" w:rsidRPr="007D690B" w:rsidRDefault="005B36DC" w:rsidP="0086546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</w:t>
            </w:r>
            <w:r w:rsidR="0086546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94" w:type="dxa"/>
            <w:shd w:val="clear" w:color="auto" w:fill="auto"/>
          </w:tcPr>
          <w:p w14:paraId="7A35362D" w14:textId="3A6BF7A4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T)</w:t>
            </w:r>
            <w:r w:rsidR="0009274F">
              <w:t xml:space="preserve"> </w:t>
            </w:r>
            <w:r w:rsidR="0009274F" w:rsidRPr="000927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1" w:type="dxa"/>
            <w:shd w:val="clear" w:color="auto" w:fill="auto"/>
          </w:tcPr>
          <w:p w14:paraId="666C6337" w14:textId="05EC7F93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</w:tr>
      <w:tr w:rsidR="005B36DC" w:rsidRPr="00A10A4A" w14:paraId="7E98D52E" w14:textId="77777777" w:rsidTr="007716A5">
        <w:trPr>
          <w:trHeight w:val="675"/>
        </w:trPr>
        <w:tc>
          <w:tcPr>
            <w:tcW w:w="1276" w:type="dxa"/>
            <w:shd w:val="clear" w:color="auto" w:fill="auto"/>
          </w:tcPr>
          <w:p w14:paraId="65EB20D9" w14:textId="77777777" w:rsidR="005B36DC" w:rsidRPr="007D690B" w:rsidRDefault="005B36DC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0.30-11.20</w:t>
            </w:r>
          </w:p>
        </w:tc>
        <w:tc>
          <w:tcPr>
            <w:tcW w:w="2410" w:type="dxa"/>
            <w:shd w:val="clear" w:color="auto" w:fill="auto"/>
          </w:tcPr>
          <w:p w14:paraId="08581467" w14:textId="72A24C0D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361378A7" w14:textId="4D019627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</w:t>
            </w:r>
            <w:r w:rsidR="00A371FF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93" w:type="dxa"/>
            <w:shd w:val="clear" w:color="auto" w:fill="auto"/>
          </w:tcPr>
          <w:p w14:paraId="24087237" w14:textId="6D314594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U)</w:t>
            </w:r>
          </w:p>
        </w:tc>
        <w:tc>
          <w:tcPr>
            <w:tcW w:w="2694" w:type="dxa"/>
            <w:shd w:val="clear" w:color="auto" w:fill="auto"/>
          </w:tcPr>
          <w:p w14:paraId="73126FC2" w14:textId="059CDCC5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T)</w:t>
            </w:r>
            <w:r w:rsidR="0009274F">
              <w:t xml:space="preserve"> </w:t>
            </w:r>
            <w:r w:rsidR="0009274F" w:rsidRPr="000927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1" w:type="dxa"/>
            <w:shd w:val="clear" w:color="auto" w:fill="auto"/>
          </w:tcPr>
          <w:p w14:paraId="25566621" w14:textId="1E37254B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</w:tr>
      <w:tr w:rsidR="005B36DC" w:rsidRPr="00A10A4A" w14:paraId="17E69691" w14:textId="77777777" w:rsidTr="007716A5">
        <w:trPr>
          <w:trHeight w:val="685"/>
        </w:trPr>
        <w:tc>
          <w:tcPr>
            <w:tcW w:w="1276" w:type="dxa"/>
            <w:shd w:val="clear" w:color="auto" w:fill="auto"/>
          </w:tcPr>
          <w:p w14:paraId="483733B5" w14:textId="77777777" w:rsidR="005B36DC" w:rsidRPr="007D690B" w:rsidRDefault="005B36DC" w:rsidP="00A10A4A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1.30-12.20</w:t>
            </w:r>
          </w:p>
        </w:tc>
        <w:tc>
          <w:tcPr>
            <w:tcW w:w="2410" w:type="dxa"/>
            <w:shd w:val="clear" w:color="auto" w:fill="auto"/>
          </w:tcPr>
          <w:p w14:paraId="08C7731C" w14:textId="574C773F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auto"/>
          </w:tcPr>
          <w:p w14:paraId="6697B02B" w14:textId="42775774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</w:t>
            </w:r>
            <w:r w:rsidR="00A371FF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93" w:type="dxa"/>
            <w:shd w:val="clear" w:color="auto" w:fill="auto"/>
          </w:tcPr>
          <w:p w14:paraId="644E47E5" w14:textId="1647317C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U)</w:t>
            </w:r>
          </w:p>
        </w:tc>
        <w:tc>
          <w:tcPr>
            <w:tcW w:w="2694" w:type="dxa"/>
            <w:shd w:val="clear" w:color="auto" w:fill="auto"/>
          </w:tcPr>
          <w:p w14:paraId="2A291A13" w14:textId="6B3C2FFB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T)</w:t>
            </w:r>
            <w:r w:rsidR="0009274F">
              <w:t xml:space="preserve"> </w:t>
            </w:r>
            <w:r w:rsidR="0009274F" w:rsidRPr="0009274F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551" w:type="dxa"/>
            <w:shd w:val="clear" w:color="auto" w:fill="auto"/>
          </w:tcPr>
          <w:p w14:paraId="05DA0460" w14:textId="0EF49B65" w:rsidR="005B36DC" w:rsidRPr="007D690B" w:rsidRDefault="005B36DC" w:rsidP="00A10A4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</w:tr>
      <w:tr w:rsidR="007D690B" w:rsidRPr="00A10A4A" w14:paraId="59D2B775" w14:textId="77777777" w:rsidTr="00710C1E">
        <w:trPr>
          <w:trHeight w:val="567"/>
        </w:trPr>
        <w:tc>
          <w:tcPr>
            <w:tcW w:w="1276" w:type="dxa"/>
            <w:shd w:val="clear" w:color="auto" w:fill="auto"/>
          </w:tcPr>
          <w:p w14:paraId="042AFB4A" w14:textId="77777777" w:rsidR="007D690B" w:rsidRPr="007D690B" w:rsidRDefault="007D690B" w:rsidP="007D690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3.30-14.20</w:t>
            </w:r>
          </w:p>
        </w:tc>
        <w:tc>
          <w:tcPr>
            <w:tcW w:w="2410" w:type="dxa"/>
            <w:shd w:val="clear" w:color="auto" w:fill="auto"/>
          </w:tcPr>
          <w:p w14:paraId="7FF70BB6" w14:textId="119BD1DB" w:rsidR="007D690B" w:rsidRPr="007D690B" w:rsidRDefault="007D690B" w:rsidP="00867F4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V</w:t>
            </w:r>
            <w:r w:rsidR="00A16165" w:rsidRPr="00A1616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97343C" w:rsidRPr="0097343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shd w:val="clear" w:color="auto" w:fill="auto"/>
          </w:tcPr>
          <w:p w14:paraId="5B75FC4A" w14:textId="77777777" w:rsidR="007D690B" w:rsidRPr="002F4015" w:rsidRDefault="007D690B" w:rsidP="0086546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4015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</w:t>
            </w:r>
            <w:r w:rsidR="00A371FF" w:rsidRPr="002F4015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B25B11" w:rsidRPr="002F401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3895069" w14:textId="50CF0379" w:rsidR="002F4015" w:rsidRPr="002F4015" w:rsidRDefault="002F4015" w:rsidP="0086546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4015">
              <w:rPr>
                <w:rFonts w:ascii="Times New Roman" w:hAnsi="Times New Roman" w:cs="Times New Roman"/>
                <w:sz w:val="20"/>
                <w:szCs w:val="20"/>
              </w:rPr>
              <w:t>(A, B Şubesi)</w:t>
            </w:r>
          </w:p>
        </w:tc>
        <w:tc>
          <w:tcPr>
            <w:tcW w:w="2693" w:type="dxa"/>
            <w:shd w:val="clear" w:color="auto" w:fill="auto"/>
          </w:tcPr>
          <w:p w14:paraId="05DE9966" w14:textId="4442191F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U)</w:t>
            </w:r>
          </w:p>
        </w:tc>
        <w:tc>
          <w:tcPr>
            <w:tcW w:w="2694" w:type="dxa"/>
            <w:shd w:val="clear" w:color="auto" w:fill="auto"/>
          </w:tcPr>
          <w:p w14:paraId="47AF9BF2" w14:textId="58FA2684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  <w:tc>
          <w:tcPr>
            <w:tcW w:w="2551" w:type="dxa"/>
            <w:shd w:val="clear" w:color="auto" w:fill="auto"/>
          </w:tcPr>
          <w:p w14:paraId="36FE6E1A" w14:textId="0FA471F8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</w:tr>
      <w:tr w:rsidR="007D690B" w:rsidRPr="00A10A4A" w14:paraId="14712A2B" w14:textId="77777777" w:rsidTr="00710C1E">
        <w:trPr>
          <w:trHeight w:val="572"/>
        </w:trPr>
        <w:tc>
          <w:tcPr>
            <w:tcW w:w="1276" w:type="dxa"/>
            <w:shd w:val="clear" w:color="auto" w:fill="auto"/>
          </w:tcPr>
          <w:p w14:paraId="03D4DF72" w14:textId="77777777" w:rsidR="007D690B" w:rsidRPr="007D690B" w:rsidRDefault="007D690B" w:rsidP="007D690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2410" w:type="dxa"/>
            <w:shd w:val="clear" w:color="auto" w:fill="auto"/>
          </w:tcPr>
          <w:p w14:paraId="188CC706" w14:textId="54C54176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V</w:t>
            </w:r>
            <w:r w:rsidR="00A16165" w:rsidRPr="00A1616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6BBBE3E7" w14:textId="151F68EC" w:rsidR="007D690B" w:rsidRPr="007D690B" w:rsidRDefault="007D690B" w:rsidP="008654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Ruh Sağlığı ve Hastalıkları </w:t>
            </w:r>
            <w:proofErr w:type="gramStart"/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emşireliği</w:t>
            </w:r>
            <w:r w:rsidR="0086546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6546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="00A371FF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784124">
              <w:t xml:space="preserve"> </w:t>
            </w:r>
          </w:p>
        </w:tc>
        <w:tc>
          <w:tcPr>
            <w:tcW w:w="2693" w:type="dxa"/>
            <w:shd w:val="clear" w:color="auto" w:fill="auto"/>
          </w:tcPr>
          <w:p w14:paraId="22231400" w14:textId="36CA8125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U)</w:t>
            </w:r>
          </w:p>
        </w:tc>
        <w:tc>
          <w:tcPr>
            <w:tcW w:w="2694" w:type="dxa"/>
            <w:shd w:val="clear" w:color="auto" w:fill="auto"/>
          </w:tcPr>
          <w:p w14:paraId="36C2F9E0" w14:textId="32B4ECAB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  <w:tc>
          <w:tcPr>
            <w:tcW w:w="2551" w:type="dxa"/>
            <w:shd w:val="clear" w:color="auto" w:fill="auto"/>
          </w:tcPr>
          <w:p w14:paraId="70F8D0DA" w14:textId="61E83117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</w:tr>
      <w:tr w:rsidR="007D690B" w:rsidRPr="00A10A4A" w14:paraId="0C8DEA9E" w14:textId="77777777" w:rsidTr="002F4015">
        <w:trPr>
          <w:trHeight w:val="486"/>
        </w:trPr>
        <w:tc>
          <w:tcPr>
            <w:tcW w:w="1276" w:type="dxa"/>
            <w:shd w:val="clear" w:color="auto" w:fill="auto"/>
          </w:tcPr>
          <w:p w14:paraId="546B678C" w14:textId="77777777" w:rsidR="007D690B" w:rsidRPr="007D690B" w:rsidRDefault="007D690B" w:rsidP="007D690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2410" w:type="dxa"/>
            <w:shd w:val="clear" w:color="auto" w:fill="auto"/>
          </w:tcPr>
          <w:p w14:paraId="37703AFB" w14:textId="7D6328D7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V</w:t>
            </w:r>
            <w:r w:rsidR="00A16165" w:rsidRPr="00A1616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67936FD8" w14:textId="2830D502" w:rsidR="002F4015" w:rsidRPr="002F4015" w:rsidRDefault="007D690B" w:rsidP="002F401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4015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</w:t>
            </w:r>
            <w:r w:rsidR="0086546D" w:rsidRPr="002F4015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2F401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93" w:type="dxa"/>
            <w:shd w:val="clear" w:color="auto" w:fill="auto"/>
          </w:tcPr>
          <w:p w14:paraId="1E36A84F" w14:textId="11C93BD7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U)</w:t>
            </w:r>
          </w:p>
        </w:tc>
        <w:tc>
          <w:tcPr>
            <w:tcW w:w="2694" w:type="dxa"/>
            <w:shd w:val="clear" w:color="auto" w:fill="auto"/>
          </w:tcPr>
          <w:p w14:paraId="31E39553" w14:textId="23B01872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  <w:tc>
          <w:tcPr>
            <w:tcW w:w="2551" w:type="dxa"/>
            <w:shd w:val="clear" w:color="auto" w:fill="auto"/>
          </w:tcPr>
          <w:p w14:paraId="02E45498" w14:textId="35A6A621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</w:tr>
      <w:tr w:rsidR="007D690B" w:rsidRPr="00A10A4A" w14:paraId="00DF1BC5" w14:textId="77777777" w:rsidTr="00710C1E">
        <w:trPr>
          <w:trHeight w:val="567"/>
        </w:trPr>
        <w:tc>
          <w:tcPr>
            <w:tcW w:w="1276" w:type="dxa"/>
            <w:shd w:val="clear" w:color="auto" w:fill="auto"/>
          </w:tcPr>
          <w:p w14:paraId="3B6E6700" w14:textId="77777777" w:rsidR="007D690B" w:rsidRPr="007D690B" w:rsidRDefault="007D690B" w:rsidP="007D690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2410" w:type="dxa"/>
            <w:shd w:val="clear" w:color="auto" w:fill="auto"/>
          </w:tcPr>
          <w:p w14:paraId="15722CEE" w14:textId="5CCE9BD5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Mesleki Yabancı Dil V</w:t>
            </w:r>
            <w:r w:rsidR="00A16165" w:rsidRPr="00A1616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2835" w:type="dxa"/>
            <w:shd w:val="clear" w:color="auto" w:fill="auto"/>
          </w:tcPr>
          <w:p w14:paraId="58326B05" w14:textId="72C2CD1E" w:rsidR="007D690B" w:rsidRPr="007D690B" w:rsidRDefault="007D690B" w:rsidP="008654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</w:t>
            </w:r>
            <w:r w:rsidR="0086546D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693" w:type="dxa"/>
            <w:shd w:val="clear" w:color="auto" w:fill="auto"/>
          </w:tcPr>
          <w:p w14:paraId="21408060" w14:textId="700960F3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Ruh Sağlığı ve Hastalıkları Hemşireliği (U)</w:t>
            </w:r>
          </w:p>
        </w:tc>
        <w:tc>
          <w:tcPr>
            <w:tcW w:w="2694" w:type="dxa"/>
            <w:shd w:val="clear" w:color="auto" w:fill="auto"/>
          </w:tcPr>
          <w:p w14:paraId="4289A962" w14:textId="55401C39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  <w:tc>
          <w:tcPr>
            <w:tcW w:w="2551" w:type="dxa"/>
            <w:shd w:val="clear" w:color="auto" w:fill="auto"/>
          </w:tcPr>
          <w:p w14:paraId="3633EB85" w14:textId="1787A78D" w:rsidR="007D690B" w:rsidRPr="007D690B" w:rsidRDefault="007D690B" w:rsidP="007D690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D690B">
              <w:rPr>
                <w:rFonts w:ascii="Times New Roman" w:hAnsi="Times New Roman" w:cs="Times New Roman"/>
                <w:sz w:val="20"/>
                <w:szCs w:val="20"/>
              </w:rPr>
              <w:t>Halk Sağlığı Hemşireliği (U)</w:t>
            </w:r>
          </w:p>
        </w:tc>
      </w:tr>
    </w:tbl>
    <w:p w14:paraId="6DB24716" w14:textId="7F28AADD" w:rsidR="00F863B5" w:rsidRDefault="00C00FCE" w:rsidP="00C601E9">
      <w:pPr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A102E">
        <w:rPr>
          <w:rFonts w:ascii="Times New Roman" w:hAnsi="Times New Roman" w:cs="Times New Roman"/>
          <w:sz w:val="20"/>
          <w:szCs w:val="20"/>
        </w:rPr>
        <w:t xml:space="preserve">*Dersler çevrimiçi MS </w:t>
      </w:r>
      <w:proofErr w:type="spellStart"/>
      <w:r w:rsidRPr="009A102E">
        <w:rPr>
          <w:rFonts w:ascii="Times New Roman" w:hAnsi="Times New Roman" w:cs="Times New Roman"/>
          <w:sz w:val="20"/>
          <w:szCs w:val="20"/>
        </w:rPr>
        <w:t>Teams</w:t>
      </w:r>
      <w:proofErr w:type="spellEnd"/>
      <w:r w:rsidRPr="009A102E">
        <w:rPr>
          <w:rFonts w:ascii="Times New Roman" w:hAnsi="Times New Roman" w:cs="Times New Roman"/>
          <w:sz w:val="20"/>
          <w:szCs w:val="20"/>
        </w:rPr>
        <w:t xml:space="preserve"> platformunda </w:t>
      </w:r>
      <w:proofErr w:type="spellStart"/>
      <w:proofErr w:type="gramStart"/>
      <w:r w:rsidRPr="009A102E">
        <w:rPr>
          <w:rFonts w:ascii="Times New Roman" w:hAnsi="Times New Roman" w:cs="Times New Roman"/>
          <w:sz w:val="20"/>
          <w:szCs w:val="20"/>
        </w:rPr>
        <w:t>yürütülecektir.Teorik</w:t>
      </w:r>
      <w:proofErr w:type="spellEnd"/>
      <w:proofErr w:type="gramEnd"/>
      <w:r w:rsidRPr="009A102E">
        <w:rPr>
          <w:rFonts w:ascii="Times New Roman" w:hAnsi="Times New Roman" w:cs="Times New Roman"/>
          <w:b/>
          <w:sz w:val="20"/>
          <w:szCs w:val="20"/>
        </w:rPr>
        <w:t xml:space="preserve"> (T)</w:t>
      </w:r>
      <w:r w:rsidRPr="009A102E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Laboratuvar</w:t>
      </w:r>
      <w:r w:rsidRPr="009A102E">
        <w:rPr>
          <w:rFonts w:ascii="Times New Roman" w:hAnsi="Times New Roman" w:cs="Times New Roman"/>
          <w:b/>
          <w:sz w:val="20"/>
          <w:szCs w:val="20"/>
        </w:rPr>
        <w:t xml:space="preserve"> (L)</w:t>
      </w:r>
      <w:r>
        <w:rPr>
          <w:rFonts w:ascii="Times New Roman" w:hAnsi="Times New Roman" w:cs="Times New Roman"/>
          <w:b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10A4A">
        <w:rPr>
          <w:rFonts w:ascii="Times New Roman" w:hAnsi="Times New Roman" w:cs="Times New Roman"/>
          <w:sz w:val="20"/>
          <w:szCs w:val="20"/>
        </w:rPr>
        <w:t>Uygulama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 w:rsidRPr="00A10A4A">
        <w:rPr>
          <w:rFonts w:ascii="Times New Roman" w:hAnsi="Times New Roman" w:cs="Times New Roman"/>
          <w:b/>
          <w:sz w:val="20"/>
          <w:szCs w:val="20"/>
        </w:rPr>
        <w:t>(U)</w:t>
      </w:r>
      <w:r w:rsidRPr="00A10A4A">
        <w:rPr>
          <w:rFonts w:ascii="Times New Roman" w:hAnsi="Times New Roman" w:cs="Times New Roman"/>
          <w:sz w:val="20"/>
          <w:szCs w:val="20"/>
        </w:rPr>
        <w:t xml:space="preserve">                 </w:t>
      </w:r>
    </w:p>
    <w:p w14:paraId="6C48396F" w14:textId="77777777" w:rsidR="00F863B5" w:rsidRDefault="00F863B5" w:rsidP="00921BEB">
      <w:pPr>
        <w:tabs>
          <w:tab w:val="left" w:pos="12072"/>
        </w:tabs>
        <w:spacing w:after="0" w:line="240" w:lineRule="auto"/>
        <w:ind w:left="709" w:hanging="709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334BA251" w14:textId="04094114" w:rsidR="00C00FCE" w:rsidRDefault="00C00FCE" w:rsidP="00C601E9">
      <w:pPr>
        <w:tabs>
          <w:tab w:val="left" w:pos="12072"/>
        </w:tabs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sectPr w:rsidR="00C00FCE" w:rsidSect="00CA493F">
      <w:headerReference w:type="default" r:id="rId7"/>
      <w:footerReference w:type="default" r:id="rId8"/>
      <w:pgSz w:w="16838" w:h="11906" w:orient="landscape"/>
      <w:pgMar w:top="550" w:right="1418" w:bottom="397" w:left="1418" w:header="142" w:footer="6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1AE7A" w14:textId="77777777" w:rsidR="00D73454" w:rsidRDefault="00D73454" w:rsidP="00985D85">
      <w:pPr>
        <w:spacing w:after="0" w:line="240" w:lineRule="auto"/>
      </w:pPr>
      <w:r>
        <w:separator/>
      </w:r>
    </w:p>
  </w:endnote>
  <w:endnote w:type="continuationSeparator" w:id="0">
    <w:p w14:paraId="4255AE40" w14:textId="77777777" w:rsidR="00D73454" w:rsidRDefault="00D73454" w:rsidP="00985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941691576"/>
      <w:docPartObj>
        <w:docPartGallery w:val="Page Numbers (Bottom of Page)"/>
        <w:docPartUnique/>
      </w:docPartObj>
    </w:sdtPr>
    <w:sdtEndPr/>
    <w:sdtContent>
      <w:p w14:paraId="4D439D1A" w14:textId="0EADEA38" w:rsidR="0015742B" w:rsidRDefault="0015742B" w:rsidP="0015742B">
        <w:pPr>
          <w:pStyle w:val="AltBilgi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Dr. Öğretim Üyesi Aysun ÜNAL</w:t>
        </w:r>
      </w:p>
      <w:p w14:paraId="67CEFB24" w14:textId="1AF7B5B6" w:rsidR="0015742B" w:rsidRPr="00544EAD" w:rsidRDefault="0015742B" w:rsidP="0015742B">
        <w:pPr>
          <w:pStyle w:val="AltBilgi"/>
          <w:jc w:val="right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t>Bölüm Başkanı</w:t>
        </w:r>
      </w:p>
      <w:p w14:paraId="35EED6BF" w14:textId="10B612D9" w:rsidR="009A102E" w:rsidRPr="00985D85" w:rsidRDefault="009A102E" w:rsidP="008E3FA5">
        <w:pPr>
          <w:pStyle w:val="AltBilgi"/>
          <w:jc w:val="center"/>
          <w:rPr>
            <w:rFonts w:ascii="Times New Roman" w:hAnsi="Times New Roman" w:cs="Times New Roman"/>
            <w:sz w:val="18"/>
          </w:rPr>
        </w:pP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  <w:r w:rsidRPr="00544EAD">
          <w:rPr>
            <w:rFonts w:ascii="Times New Roman" w:hAnsi="Times New Roman" w:cs="Times New Roman"/>
          </w:rPr>
          <w:tab/>
        </w:r>
      </w:p>
    </w:sdtContent>
  </w:sdt>
  <w:p w14:paraId="26B1313C" w14:textId="77777777" w:rsidR="009A102E" w:rsidRPr="008E3FA5" w:rsidRDefault="009A102E" w:rsidP="008E3FA5">
    <w:pPr>
      <w:pStyle w:val="AltBilgi"/>
      <w:rPr>
        <w:rFonts w:ascii="Arial" w:hAnsi="Arial" w:cs="Arial"/>
        <w:b/>
        <w:sz w:val="20"/>
      </w:rPr>
    </w:pPr>
    <w:r w:rsidRPr="00796C06">
      <w:rPr>
        <w:rFonts w:ascii="Arial" w:hAnsi="Arial" w:cs="Arial"/>
        <w:b/>
        <w:sz w:val="20"/>
      </w:rPr>
      <w:t>Form No: 47526611.FR.08</w:t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r w:rsidRPr="00796C06">
      <w:rPr>
        <w:rFonts w:ascii="Arial" w:hAnsi="Arial" w:cs="Arial"/>
        <w:b/>
        <w:sz w:val="20"/>
      </w:rPr>
      <w:tab/>
    </w:r>
    <w:proofErr w:type="spellStart"/>
    <w:r w:rsidRPr="00796C06">
      <w:rPr>
        <w:rFonts w:ascii="Arial" w:hAnsi="Arial" w:cs="Arial"/>
        <w:b/>
        <w:sz w:val="20"/>
      </w:rPr>
      <w:t>Rev</w:t>
    </w:r>
    <w:proofErr w:type="spellEnd"/>
    <w:r w:rsidRPr="00796C06">
      <w:rPr>
        <w:rFonts w:ascii="Arial" w:hAnsi="Arial" w:cs="Arial"/>
        <w:b/>
        <w:sz w:val="20"/>
      </w:rPr>
      <w:t>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5C7B1" w14:textId="77777777" w:rsidR="00D73454" w:rsidRDefault="00D73454" w:rsidP="00985D85">
      <w:pPr>
        <w:spacing w:after="0" w:line="240" w:lineRule="auto"/>
      </w:pPr>
      <w:r>
        <w:separator/>
      </w:r>
    </w:p>
  </w:footnote>
  <w:footnote w:type="continuationSeparator" w:id="0">
    <w:p w14:paraId="6DA92D49" w14:textId="77777777" w:rsidR="00D73454" w:rsidRDefault="00D73454" w:rsidP="00985D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10BA8" w14:textId="77777777" w:rsidR="009A102E" w:rsidRDefault="009A102E" w:rsidP="00233534">
    <w:pPr>
      <w:pStyle w:val="stBilgi"/>
      <w:rPr>
        <w:noProof/>
        <w:lang w:eastAsia="tr-TR"/>
      </w:rPr>
    </w:pP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3FBD8F96" wp14:editId="663A4D79">
          <wp:simplePos x="0" y="0"/>
          <wp:positionH relativeFrom="margin">
            <wp:posOffset>-290195</wp:posOffset>
          </wp:positionH>
          <wp:positionV relativeFrom="margin">
            <wp:posOffset>-373380</wp:posOffset>
          </wp:positionV>
          <wp:extent cx="448310" cy="419100"/>
          <wp:effectExtent l="0" t="0" r="8890" b="0"/>
          <wp:wrapSquare wrapText="bothSides"/>
          <wp:docPr id="1" name="Resim 1" descr="21- Kumluca saglik bil fak-logo (7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21- Kumluca saglik bil fak-logo (7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831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tr-TR"/>
      </w:rPr>
      <w:drawing>
        <wp:anchor distT="0" distB="0" distL="114300" distR="114300" simplePos="0" relativeHeight="251660288" behindDoc="1" locked="0" layoutInCell="1" allowOverlap="1" wp14:anchorId="65BB0EF2" wp14:editId="54393AA5">
          <wp:simplePos x="0" y="0"/>
          <wp:positionH relativeFrom="rightMargin">
            <wp:align>left</wp:align>
          </wp:positionH>
          <wp:positionV relativeFrom="paragraph">
            <wp:posOffset>92710</wp:posOffset>
          </wp:positionV>
          <wp:extent cx="487680" cy="487680"/>
          <wp:effectExtent l="0" t="0" r="7620" b="7620"/>
          <wp:wrapTight wrapText="bothSides">
            <wp:wrapPolygon edited="0">
              <wp:start x="0" y="0"/>
              <wp:lineTo x="0" y="21094"/>
              <wp:lineTo x="21094" y="21094"/>
              <wp:lineTo x="21094" y="0"/>
              <wp:lineTo x="0" y="0"/>
            </wp:wrapPolygon>
          </wp:wrapTight>
          <wp:docPr id="3" name="Resim 2" descr="C:\Users\Betül\Desktop\TS EN ISO 9000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etül\Desktop\TS EN ISO 9000.g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" cy="4876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tr-TR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</w:p>
  <w:p w14:paraId="2C790473" w14:textId="77777777" w:rsidR="009A102E" w:rsidRDefault="009A102E" w:rsidP="00233534">
    <w:pPr>
      <w:pStyle w:val="stBilgi"/>
      <w:rPr>
        <w:noProof/>
        <w:lang w:eastAsia="tr-TR"/>
      </w:rPr>
    </w:pPr>
  </w:p>
  <w:p w14:paraId="39AC7024" w14:textId="77777777" w:rsidR="009A102E" w:rsidRPr="00233534" w:rsidRDefault="009A102E" w:rsidP="0023353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tzAxNjSwsLQ0MjdW0lEKTi0uzszPAykwqwUAipOYbSwAAAA="/>
  </w:docVars>
  <w:rsids>
    <w:rsidRoot w:val="004B7F35"/>
    <w:rsid w:val="000024E9"/>
    <w:rsid w:val="00005995"/>
    <w:rsid w:val="000142B3"/>
    <w:rsid w:val="000162BD"/>
    <w:rsid w:val="00025EDB"/>
    <w:rsid w:val="00026F1C"/>
    <w:rsid w:val="000275EB"/>
    <w:rsid w:val="00031EEB"/>
    <w:rsid w:val="000363FF"/>
    <w:rsid w:val="00036B3D"/>
    <w:rsid w:val="00037C7B"/>
    <w:rsid w:val="00037FA4"/>
    <w:rsid w:val="00047ACD"/>
    <w:rsid w:val="00054962"/>
    <w:rsid w:val="0005634B"/>
    <w:rsid w:val="00060A1B"/>
    <w:rsid w:val="0006339C"/>
    <w:rsid w:val="000652EC"/>
    <w:rsid w:val="00066635"/>
    <w:rsid w:val="00075B16"/>
    <w:rsid w:val="000760AB"/>
    <w:rsid w:val="000770D3"/>
    <w:rsid w:val="000808B3"/>
    <w:rsid w:val="00080F57"/>
    <w:rsid w:val="000863B2"/>
    <w:rsid w:val="00091275"/>
    <w:rsid w:val="0009274F"/>
    <w:rsid w:val="00092805"/>
    <w:rsid w:val="000944FB"/>
    <w:rsid w:val="00094A8A"/>
    <w:rsid w:val="000A1F25"/>
    <w:rsid w:val="000A2A44"/>
    <w:rsid w:val="000A7A65"/>
    <w:rsid w:val="000B111F"/>
    <w:rsid w:val="000B3424"/>
    <w:rsid w:val="000B3E26"/>
    <w:rsid w:val="000B4391"/>
    <w:rsid w:val="000C00B9"/>
    <w:rsid w:val="000C08A0"/>
    <w:rsid w:val="000C1B71"/>
    <w:rsid w:val="000C229B"/>
    <w:rsid w:val="000C263A"/>
    <w:rsid w:val="000C288C"/>
    <w:rsid w:val="000C4E19"/>
    <w:rsid w:val="000C572A"/>
    <w:rsid w:val="000C61D0"/>
    <w:rsid w:val="000C76CD"/>
    <w:rsid w:val="000D1CE9"/>
    <w:rsid w:val="000D2628"/>
    <w:rsid w:val="000D3567"/>
    <w:rsid w:val="000D3FBF"/>
    <w:rsid w:val="000D5071"/>
    <w:rsid w:val="000D6ADE"/>
    <w:rsid w:val="000E2EE2"/>
    <w:rsid w:val="000E58FE"/>
    <w:rsid w:val="000E62DF"/>
    <w:rsid w:val="000E7862"/>
    <w:rsid w:val="000F1E8D"/>
    <w:rsid w:val="000F5732"/>
    <w:rsid w:val="001008D5"/>
    <w:rsid w:val="00101047"/>
    <w:rsid w:val="00103E87"/>
    <w:rsid w:val="00104BFA"/>
    <w:rsid w:val="00104EE7"/>
    <w:rsid w:val="001065DF"/>
    <w:rsid w:val="00107F85"/>
    <w:rsid w:val="0011054E"/>
    <w:rsid w:val="00110E77"/>
    <w:rsid w:val="0011228E"/>
    <w:rsid w:val="001152DF"/>
    <w:rsid w:val="00116A3C"/>
    <w:rsid w:val="001170C6"/>
    <w:rsid w:val="001229CF"/>
    <w:rsid w:val="0012430F"/>
    <w:rsid w:val="00124449"/>
    <w:rsid w:val="001273EF"/>
    <w:rsid w:val="001313B1"/>
    <w:rsid w:val="00136BB2"/>
    <w:rsid w:val="001372D0"/>
    <w:rsid w:val="00140C48"/>
    <w:rsid w:val="00151173"/>
    <w:rsid w:val="001529B7"/>
    <w:rsid w:val="001531A0"/>
    <w:rsid w:val="00154F22"/>
    <w:rsid w:val="00155BCE"/>
    <w:rsid w:val="0015742B"/>
    <w:rsid w:val="0016083F"/>
    <w:rsid w:val="00171D98"/>
    <w:rsid w:val="001723A2"/>
    <w:rsid w:val="001749C6"/>
    <w:rsid w:val="00180DDA"/>
    <w:rsid w:val="001812DF"/>
    <w:rsid w:val="001831F3"/>
    <w:rsid w:val="00193426"/>
    <w:rsid w:val="001934D9"/>
    <w:rsid w:val="001A2516"/>
    <w:rsid w:val="001A254B"/>
    <w:rsid w:val="001A3F88"/>
    <w:rsid w:val="001A68F0"/>
    <w:rsid w:val="001A69EB"/>
    <w:rsid w:val="001B3C11"/>
    <w:rsid w:val="001B42FB"/>
    <w:rsid w:val="001B60D5"/>
    <w:rsid w:val="001B65DA"/>
    <w:rsid w:val="001B65FF"/>
    <w:rsid w:val="001C13AD"/>
    <w:rsid w:val="001C2CF6"/>
    <w:rsid w:val="001C45F2"/>
    <w:rsid w:val="001C547B"/>
    <w:rsid w:val="001D2F53"/>
    <w:rsid w:val="001D67E2"/>
    <w:rsid w:val="001D732B"/>
    <w:rsid w:val="001E0ACF"/>
    <w:rsid w:val="001E2033"/>
    <w:rsid w:val="001E2D1F"/>
    <w:rsid w:val="001E3040"/>
    <w:rsid w:val="001E5707"/>
    <w:rsid w:val="001E6C56"/>
    <w:rsid w:val="001E707D"/>
    <w:rsid w:val="001F0206"/>
    <w:rsid w:val="001F3002"/>
    <w:rsid w:val="001F7D0F"/>
    <w:rsid w:val="00201360"/>
    <w:rsid w:val="00204483"/>
    <w:rsid w:val="00204F06"/>
    <w:rsid w:val="00206367"/>
    <w:rsid w:val="0021034B"/>
    <w:rsid w:val="00210F47"/>
    <w:rsid w:val="0021190F"/>
    <w:rsid w:val="002128AB"/>
    <w:rsid w:val="002133F3"/>
    <w:rsid w:val="00215971"/>
    <w:rsid w:val="00217414"/>
    <w:rsid w:val="002227B0"/>
    <w:rsid w:val="00222CAF"/>
    <w:rsid w:val="0022400C"/>
    <w:rsid w:val="00226FAC"/>
    <w:rsid w:val="00227108"/>
    <w:rsid w:val="00227831"/>
    <w:rsid w:val="0023086E"/>
    <w:rsid w:val="00231901"/>
    <w:rsid w:val="00231C62"/>
    <w:rsid w:val="00232D71"/>
    <w:rsid w:val="00233522"/>
    <w:rsid w:val="00233534"/>
    <w:rsid w:val="002335EB"/>
    <w:rsid w:val="002341A8"/>
    <w:rsid w:val="00235080"/>
    <w:rsid w:val="002377EF"/>
    <w:rsid w:val="00237D7B"/>
    <w:rsid w:val="00240AC8"/>
    <w:rsid w:val="00250DBB"/>
    <w:rsid w:val="002524D7"/>
    <w:rsid w:val="00255284"/>
    <w:rsid w:val="00261C0B"/>
    <w:rsid w:val="0026281F"/>
    <w:rsid w:val="00263EC8"/>
    <w:rsid w:val="00266AC5"/>
    <w:rsid w:val="00275449"/>
    <w:rsid w:val="0027561D"/>
    <w:rsid w:val="0027755B"/>
    <w:rsid w:val="00281266"/>
    <w:rsid w:val="00282161"/>
    <w:rsid w:val="00282788"/>
    <w:rsid w:val="00290C5D"/>
    <w:rsid w:val="002912FA"/>
    <w:rsid w:val="00293F9C"/>
    <w:rsid w:val="002941C0"/>
    <w:rsid w:val="002A048F"/>
    <w:rsid w:val="002A1128"/>
    <w:rsid w:val="002A2953"/>
    <w:rsid w:val="002A45DF"/>
    <w:rsid w:val="002B1390"/>
    <w:rsid w:val="002C39C5"/>
    <w:rsid w:val="002C4C3B"/>
    <w:rsid w:val="002C768E"/>
    <w:rsid w:val="002D0129"/>
    <w:rsid w:val="002D272C"/>
    <w:rsid w:val="002D35DD"/>
    <w:rsid w:val="002D4948"/>
    <w:rsid w:val="002D607E"/>
    <w:rsid w:val="002D6420"/>
    <w:rsid w:val="002E0253"/>
    <w:rsid w:val="002E084C"/>
    <w:rsid w:val="002E4FA4"/>
    <w:rsid w:val="002E565E"/>
    <w:rsid w:val="002F2217"/>
    <w:rsid w:val="002F270E"/>
    <w:rsid w:val="002F3274"/>
    <w:rsid w:val="002F384A"/>
    <w:rsid w:val="002F4015"/>
    <w:rsid w:val="002F6BD6"/>
    <w:rsid w:val="002F7762"/>
    <w:rsid w:val="002F7CD7"/>
    <w:rsid w:val="00304334"/>
    <w:rsid w:val="00305058"/>
    <w:rsid w:val="0031094F"/>
    <w:rsid w:val="003124AC"/>
    <w:rsid w:val="00312EA6"/>
    <w:rsid w:val="003133DC"/>
    <w:rsid w:val="003149F1"/>
    <w:rsid w:val="00314C86"/>
    <w:rsid w:val="003160A6"/>
    <w:rsid w:val="0031682D"/>
    <w:rsid w:val="0032458E"/>
    <w:rsid w:val="003255E6"/>
    <w:rsid w:val="00325D39"/>
    <w:rsid w:val="00326F6C"/>
    <w:rsid w:val="00327B6C"/>
    <w:rsid w:val="00330184"/>
    <w:rsid w:val="0033358F"/>
    <w:rsid w:val="00333D11"/>
    <w:rsid w:val="0033459B"/>
    <w:rsid w:val="003360D2"/>
    <w:rsid w:val="0033631D"/>
    <w:rsid w:val="00344C42"/>
    <w:rsid w:val="00351243"/>
    <w:rsid w:val="003546FB"/>
    <w:rsid w:val="00361950"/>
    <w:rsid w:val="00364001"/>
    <w:rsid w:val="00365F92"/>
    <w:rsid w:val="0036643C"/>
    <w:rsid w:val="00366C4A"/>
    <w:rsid w:val="00366E6F"/>
    <w:rsid w:val="003728C0"/>
    <w:rsid w:val="003733E2"/>
    <w:rsid w:val="00374ECD"/>
    <w:rsid w:val="00375319"/>
    <w:rsid w:val="003755BC"/>
    <w:rsid w:val="003756A6"/>
    <w:rsid w:val="00375D08"/>
    <w:rsid w:val="003767F5"/>
    <w:rsid w:val="00380878"/>
    <w:rsid w:val="003849BA"/>
    <w:rsid w:val="003914A1"/>
    <w:rsid w:val="0039216A"/>
    <w:rsid w:val="00394545"/>
    <w:rsid w:val="00394589"/>
    <w:rsid w:val="00395E04"/>
    <w:rsid w:val="00396169"/>
    <w:rsid w:val="003963B3"/>
    <w:rsid w:val="003A119B"/>
    <w:rsid w:val="003A448B"/>
    <w:rsid w:val="003B0490"/>
    <w:rsid w:val="003B04A5"/>
    <w:rsid w:val="003B1D00"/>
    <w:rsid w:val="003B237A"/>
    <w:rsid w:val="003B323B"/>
    <w:rsid w:val="003B4AD1"/>
    <w:rsid w:val="003B5FD3"/>
    <w:rsid w:val="003C60E5"/>
    <w:rsid w:val="003C6211"/>
    <w:rsid w:val="003D1F5A"/>
    <w:rsid w:val="003D2BBD"/>
    <w:rsid w:val="003D34DC"/>
    <w:rsid w:val="003D5826"/>
    <w:rsid w:val="003E2C34"/>
    <w:rsid w:val="003E7324"/>
    <w:rsid w:val="003F0C0C"/>
    <w:rsid w:val="003F29FD"/>
    <w:rsid w:val="003F4EA9"/>
    <w:rsid w:val="003F5035"/>
    <w:rsid w:val="003F68D7"/>
    <w:rsid w:val="003F7F09"/>
    <w:rsid w:val="00400AA9"/>
    <w:rsid w:val="00410D50"/>
    <w:rsid w:val="00412A0B"/>
    <w:rsid w:val="00416651"/>
    <w:rsid w:val="00421C34"/>
    <w:rsid w:val="00423E91"/>
    <w:rsid w:val="0042401A"/>
    <w:rsid w:val="00424793"/>
    <w:rsid w:val="00426455"/>
    <w:rsid w:val="00426FB9"/>
    <w:rsid w:val="00431815"/>
    <w:rsid w:val="00432644"/>
    <w:rsid w:val="00433204"/>
    <w:rsid w:val="00441B1B"/>
    <w:rsid w:val="00442113"/>
    <w:rsid w:val="00443B9C"/>
    <w:rsid w:val="0044668D"/>
    <w:rsid w:val="00452EE8"/>
    <w:rsid w:val="00457C47"/>
    <w:rsid w:val="0047020B"/>
    <w:rsid w:val="00471E90"/>
    <w:rsid w:val="004733CB"/>
    <w:rsid w:val="00474BE1"/>
    <w:rsid w:val="00480952"/>
    <w:rsid w:val="0048215B"/>
    <w:rsid w:val="00491505"/>
    <w:rsid w:val="00493AF9"/>
    <w:rsid w:val="004950CF"/>
    <w:rsid w:val="00496CC5"/>
    <w:rsid w:val="004A09C9"/>
    <w:rsid w:val="004A7912"/>
    <w:rsid w:val="004B08A2"/>
    <w:rsid w:val="004B1942"/>
    <w:rsid w:val="004B2E0D"/>
    <w:rsid w:val="004B5C96"/>
    <w:rsid w:val="004B5F49"/>
    <w:rsid w:val="004B7F35"/>
    <w:rsid w:val="004C2715"/>
    <w:rsid w:val="004C7193"/>
    <w:rsid w:val="004D116C"/>
    <w:rsid w:val="004D5A64"/>
    <w:rsid w:val="004D5A9E"/>
    <w:rsid w:val="004D5D77"/>
    <w:rsid w:val="004D76E2"/>
    <w:rsid w:val="004E0D5C"/>
    <w:rsid w:val="004E1293"/>
    <w:rsid w:val="004E24BE"/>
    <w:rsid w:val="004E5DC6"/>
    <w:rsid w:val="004E6F2B"/>
    <w:rsid w:val="004E7386"/>
    <w:rsid w:val="004F2812"/>
    <w:rsid w:val="004F4C47"/>
    <w:rsid w:val="004F562C"/>
    <w:rsid w:val="004F7257"/>
    <w:rsid w:val="004F7351"/>
    <w:rsid w:val="005054CB"/>
    <w:rsid w:val="005057B6"/>
    <w:rsid w:val="00515DB0"/>
    <w:rsid w:val="00517F9F"/>
    <w:rsid w:val="00520000"/>
    <w:rsid w:val="00521042"/>
    <w:rsid w:val="00521C73"/>
    <w:rsid w:val="005227BE"/>
    <w:rsid w:val="00523432"/>
    <w:rsid w:val="00523732"/>
    <w:rsid w:val="00523E54"/>
    <w:rsid w:val="00526891"/>
    <w:rsid w:val="005335E4"/>
    <w:rsid w:val="0053367E"/>
    <w:rsid w:val="00535D92"/>
    <w:rsid w:val="00536F7D"/>
    <w:rsid w:val="0053775B"/>
    <w:rsid w:val="005408C8"/>
    <w:rsid w:val="00542676"/>
    <w:rsid w:val="00544EAD"/>
    <w:rsid w:val="00550EC0"/>
    <w:rsid w:val="00552C7C"/>
    <w:rsid w:val="00561DA2"/>
    <w:rsid w:val="00562673"/>
    <w:rsid w:val="005663F2"/>
    <w:rsid w:val="0057031D"/>
    <w:rsid w:val="00571A84"/>
    <w:rsid w:val="00572F71"/>
    <w:rsid w:val="00573393"/>
    <w:rsid w:val="00576EAD"/>
    <w:rsid w:val="0058021E"/>
    <w:rsid w:val="00580842"/>
    <w:rsid w:val="005829ED"/>
    <w:rsid w:val="00585F19"/>
    <w:rsid w:val="005901DD"/>
    <w:rsid w:val="00594D78"/>
    <w:rsid w:val="005976E0"/>
    <w:rsid w:val="005A3722"/>
    <w:rsid w:val="005A3E46"/>
    <w:rsid w:val="005A763A"/>
    <w:rsid w:val="005B0CA4"/>
    <w:rsid w:val="005B213D"/>
    <w:rsid w:val="005B36DC"/>
    <w:rsid w:val="005B3CE9"/>
    <w:rsid w:val="005B6866"/>
    <w:rsid w:val="005B7A9E"/>
    <w:rsid w:val="005C0B41"/>
    <w:rsid w:val="005C0FAA"/>
    <w:rsid w:val="005C5708"/>
    <w:rsid w:val="005C6642"/>
    <w:rsid w:val="005D126A"/>
    <w:rsid w:val="005D22D9"/>
    <w:rsid w:val="005D3923"/>
    <w:rsid w:val="005D4686"/>
    <w:rsid w:val="005D4BD8"/>
    <w:rsid w:val="005D5C32"/>
    <w:rsid w:val="005D7093"/>
    <w:rsid w:val="005E4A8E"/>
    <w:rsid w:val="005F1AA9"/>
    <w:rsid w:val="005F4944"/>
    <w:rsid w:val="005F59F9"/>
    <w:rsid w:val="00610ACE"/>
    <w:rsid w:val="006160B8"/>
    <w:rsid w:val="00634BFE"/>
    <w:rsid w:val="00635152"/>
    <w:rsid w:val="006359FF"/>
    <w:rsid w:val="00635C2F"/>
    <w:rsid w:val="00636B0F"/>
    <w:rsid w:val="00641FE1"/>
    <w:rsid w:val="006464BB"/>
    <w:rsid w:val="006478AE"/>
    <w:rsid w:val="00647F64"/>
    <w:rsid w:val="00651CE7"/>
    <w:rsid w:val="00657560"/>
    <w:rsid w:val="00662BA4"/>
    <w:rsid w:val="006650FB"/>
    <w:rsid w:val="00670BFE"/>
    <w:rsid w:val="00675398"/>
    <w:rsid w:val="00687B75"/>
    <w:rsid w:val="006912E5"/>
    <w:rsid w:val="006A52EC"/>
    <w:rsid w:val="006A52F5"/>
    <w:rsid w:val="006B2291"/>
    <w:rsid w:val="006B316C"/>
    <w:rsid w:val="006B3E78"/>
    <w:rsid w:val="006B5976"/>
    <w:rsid w:val="006C0EED"/>
    <w:rsid w:val="006C30CB"/>
    <w:rsid w:val="006C67C3"/>
    <w:rsid w:val="006C745C"/>
    <w:rsid w:val="006D12D5"/>
    <w:rsid w:val="006D55D5"/>
    <w:rsid w:val="006D658F"/>
    <w:rsid w:val="006E1AD1"/>
    <w:rsid w:val="006F2F1C"/>
    <w:rsid w:val="0070014A"/>
    <w:rsid w:val="007042C7"/>
    <w:rsid w:val="00705079"/>
    <w:rsid w:val="00710C1E"/>
    <w:rsid w:val="007133A3"/>
    <w:rsid w:val="007139C5"/>
    <w:rsid w:val="00716CFB"/>
    <w:rsid w:val="00724892"/>
    <w:rsid w:val="00727F9A"/>
    <w:rsid w:val="00730597"/>
    <w:rsid w:val="00730884"/>
    <w:rsid w:val="00731E8F"/>
    <w:rsid w:val="00733F76"/>
    <w:rsid w:val="00737B49"/>
    <w:rsid w:val="0074391F"/>
    <w:rsid w:val="0074462C"/>
    <w:rsid w:val="007465C1"/>
    <w:rsid w:val="007465E6"/>
    <w:rsid w:val="00757DB9"/>
    <w:rsid w:val="0076221A"/>
    <w:rsid w:val="007716A5"/>
    <w:rsid w:val="0077319E"/>
    <w:rsid w:val="00774949"/>
    <w:rsid w:val="00774B16"/>
    <w:rsid w:val="00777364"/>
    <w:rsid w:val="00780C3B"/>
    <w:rsid w:val="00781C87"/>
    <w:rsid w:val="007829F0"/>
    <w:rsid w:val="007832BA"/>
    <w:rsid w:val="00784124"/>
    <w:rsid w:val="00787AD7"/>
    <w:rsid w:val="00791257"/>
    <w:rsid w:val="007925BC"/>
    <w:rsid w:val="007937F4"/>
    <w:rsid w:val="007A700C"/>
    <w:rsid w:val="007B2FE1"/>
    <w:rsid w:val="007B425F"/>
    <w:rsid w:val="007B55EC"/>
    <w:rsid w:val="007B5D9C"/>
    <w:rsid w:val="007B5EAF"/>
    <w:rsid w:val="007B7146"/>
    <w:rsid w:val="007B79B4"/>
    <w:rsid w:val="007B7D6E"/>
    <w:rsid w:val="007C0D9C"/>
    <w:rsid w:val="007C2FE8"/>
    <w:rsid w:val="007C5DBF"/>
    <w:rsid w:val="007C7DD1"/>
    <w:rsid w:val="007D4CDD"/>
    <w:rsid w:val="007D4F81"/>
    <w:rsid w:val="007D58EB"/>
    <w:rsid w:val="007D672F"/>
    <w:rsid w:val="007D690B"/>
    <w:rsid w:val="007E037F"/>
    <w:rsid w:val="007E05D3"/>
    <w:rsid w:val="007E284B"/>
    <w:rsid w:val="007E4D1C"/>
    <w:rsid w:val="007E60B4"/>
    <w:rsid w:val="007F0B3E"/>
    <w:rsid w:val="007F16F1"/>
    <w:rsid w:val="007F195A"/>
    <w:rsid w:val="00801C69"/>
    <w:rsid w:val="00802904"/>
    <w:rsid w:val="0080338B"/>
    <w:rsid w:val="0080694C"/>
    <w:rsid w:val="008077B4"/>
    <w:rsid w:val="00811B9D"/>
    <w:rsid w:val="0082209A"/>
    <w:rsid w:val="00824018"/>
    <w:rsid w:val="00826FF4"/>
    <w:rsid w:val="00830798"/>
    <w:rsid w:val="00840C05"/>
    <w:rsid w:val="00844C91"/>
    <w:rsid w:val="00845B4B"/>
    <w:rsid w:val="0084700C"/>
    <w:rsid w:val="00853225"/>
    <w:rsid w:val="00855992"/>
    <w:rsid w:val="00860C13"/>
    <w:rsid w:val="00860F15"/>
    <w:rsid w:val="008641E2"/>
    <w:rsid w:val="0086546D"/>
    <w:rsid w:val="00867361"/>
    <w:rsid w:val="0086759A"/>
    <w:rsid w:val="00867F48"/>
    <w:rsid w:val="00877DF2"/>
    <w:rsid w:val="00877EB2"/>
    <w:rsid w:val="00880600"/>
    <w:rsid w:val="00882492"/>
    <w:rsid w:val="008827A9"/>
    <w:rsid w:val="0088436C"/>
    <w:rsid w:val="00890899"/>
    <w:rsid w:val="00890C5D"/>
    <w:rsid w:val="00891CE8"/>
    <w:rsid w:val="0089209F"/>
    <w:rsid w:val="008923BB"/>
    <w:rsid w:val="00892491"/>
    <w:rsid w:val="008924F9"/>
    <w:rsid w:val="00896DBD"/>
    <w:rsid w:val="008973D7"/>
    <w:rsid w:val="008B1B9F"/>
    <w:rsid w:val="008C27A9"/>
    <w:rsid w:val="008C3BB0"/>
    <w:rsid w:val="008C407A"/>
    <w:rsid w:val="008C5B7C"/>
    <w:rsid w:val="008C6875"/>
    <w:rsid w:val="008D2088"/>
    <w:rsid w:val="008D2BD5"/>
    <w:rsid w:val="008D3D10"/>
    <w:rsid w:val="008D4288"/>
    <w:rsid w:val="008D644B"/>
    <w:rsid w:val="008D7453"/>
    <w:rsid w:val="008D74AB"/>
    <w:rsid w:val="008E1976"/>
    <w:rsid w:val="008E3FA5"/>
    <w:rsid w:val="008E65D8"/>
    <w:rsid w:val="008E7801"/>
    <w:rsid w:val="008F1BD4"/>
    <w:rsid w:val="008F1C1A"/>
    <w:rsid w:val="008F4E72"/>
    <w:rsid w:val="008F7759"/>
    <w:rsid w:val="009074A7"/>
    <w:rsid w:val="009075F0"/>
    <w:rsid w:val="00910CDD"/>
    <w:rsid w:val="0091165A"/>
    <w:rsid w:val="009125A2"/>
    <w:rsid w:val="00916FDE"/>
    <w:rsid w:val="00917296"/>
    <w:rsid w:val="00921BEB"/>
    <w:rsid w:val="009232E1"/>
    <w:rsid w:val="00924C97"/>
    <w:rsid w:val="009350C9"/>
    <w:rsid w:val="00942161"/>
    <w:rsid w:val="009431B3"/>
    <w:rsid w:val="009536BD"/>
    <w:rsid w:val="0095559C"/>
    <w:rsid w:val="0096115A"/>
    <w:rsid w:val="00963E23"/>
    <w:rsid w:val="00972EF1"/>
    <w:rsid w:val="0097343C"/>
    <w:rsid w:val="0097469E"/>
    <w:rsid w:val="009774FE"/>
    <w:rsid w:val="00981249"/>
    <w:rsid w:val="00981817"/>
    <w:rsid w:val="00981A7B"/>
    <w:rsid w:val="00985D85"/>
    <w:rsid w:val="00987C18"/>
    <w:rsid w:val="0099335B"/>
    <w:rsid w:val="00993D31"/>
    <w:rsid w:val="009A102E"/>
    <w:rsid w:val="009A3F20"/>
    <w:rsid w:val="009A5EAC"/>
    <w:rsid w:val="009B0A7E"/>
    <w:rsid w:val="009B3C5A"/>
    <w:rsid w:val="009B52D5"/>
    <w:rsid w:val="009C0313"/>
    <w:rsid w:val="009C29A7"/>
    <w:rsid w:val="009C2F65"/>
    <w:rsid w:val="009C3012"/>
    <w:rsid w:val="009D14B6"/>
    <w:rsid w:val="009D30B2"/>
    <w:rsid w:val="009D3DF8"/>
    <w:rsid w:val="009D4E60"/>
    <w:rsid w:val="009D61DC"/>
    <w:rsid w:val="009D65C2"/>
    <w:rsid w:val="009F0AC8"/>
    <w:rsid w:val="009F1027"/>
    <w:rsid w:val="009F1ECB"/>
    <w:rsid w:val="00A008DF"/>
    <w:rsid w:val="00A01FD1"/>
    <w:rsid w:val="00A05D71"/>
    <w:rsid w:val="00A071D0"/>
    <w:rsid w:val="00A07676"/>
    <w:rsid w:val="00A10A4A"/>
    <w:rsid w:val="00A119EA"/>
    <w:rsid w:val="00A16165"/>
    <w:rsid w:val="00A168B7"/>
    <w:rsid w:val="00A171F0"/>
    <w:rsid w:val="00A23170"/>
    <w:rsid w:val="00A24A91"/>
    <w:rsid w:val="00A31FB4"/>
    <w:rsid w:val="00A36F12"/>
    <w:rsid w:val="00A371FF"/>
    <w:rsid w:val="00A37574"/>
    <w:rsid w:val="00A37D00"/>
    <w:rsid w:val="00A40B27"/>
    <w:rsid w:val="00A40E9B"/>
    <w:rsid w:val="00A42148"/>
    <w:rsid w:val="00A44D91"/>
    <w:rsid w:val="00A45C22"/>
    <w:rsid w:val="00A47561"/>
    <w:rsid w:val="00A55034"/>
    <w:rsid w:val="00A5758F"/>
    <w:rsid w:val="00A62F4F"/>
    <w:rsid w:val="00A63F09"/>
    <w:rsid w:val="00A64B7D"/>
    <w:rsid w:val="00A70C8B"/>
    <w:rsid w:val="00A71A67"/>
    <w:rsid w:val="00A72AE4"/>
    <w:rsid w:val="00A7546D"/>
    <w:rsid w:val="00A804F0"/>
    <w:rsid w:val="00A816EE"/>
    <w:rsid w:val="00A86855"/>
    <w:rsid w:val="00A868BA"/>
    <w:rsid w:val="00A95C74"/>
    <w:rsid w:val="00A9794B"/>
    <w:rsid w:val="00AA0D4C"/>
    <w:rsid w:val="00AA12D0"/>
    <w:rsid w:val="00AA41E7"/>
    <w:rsid w:val="00AB06D1"/>
    <w:rsid w:val="00AB1392"/>
    <w:rsid w:val="00AB25C2"/>
    <w:rsid w:val="00AB333E"/>
    <w:rsid w:val="00AC038E"/>
    <w:rsid w:val="00AC239C"/>
    <w:rsid w:val="00AD37C3"/>
    <w:rsid w:val="00AD4494"/>
    <w:rsid w:val="00AE0135"/>
    <w:rsid w:val="00AE075E"/>
    <w:rsid w:val="00AE29AA"/>
    <w:rsid w:val="00AE5D50"/>
    <w:rsid w:val="00AF0582"/>
    <w:rsid w:val="00AF10E0"/>
    <w:rsid w:val="00AF2F8F"/>
    <w:rsid w:val="00AF3612"/>
    <w:rsid w:val="00AF3873"/>
    <w:rsid w:val="00AF472B"/>
    <w:rsid w:val="00AF4B37"/>
    <w:rsid w:val="00AF63DD"/>
    <w:rsid w:val="00AF63E9"/>
    <w:rsid w:val="00B00829"/>
    <w:rsid w:val="00B01B9B"/>
    <w:rsid w:val="00B0375F"/>
    <w:rsid w:val="00B072CC"/>
    <w:rsid w:val="00B10B76"/>
    <w:rsid w:val="00B11142"/>
    <w:rsid w:val="00B124C3"/>
    <w:rsid w:val="00B150B7"/>
    <w:rsid w:val="00B171EC"/>
    <w:rsid w:val="00B21762"/>
    <w:rsid w:val="00B227ED"/>
    <w:rsid w:val="00B22EE0"/>
    <w:rsid w:val="00B22F6F"/>
    <w:rsid w:val="00B25B11"/>
    <w:rsid w:val="00B31022"/>
    <w:rsid w:val="00B43909"/>
    <w:rsid w:val="00B478C0"/>
    <w:rsid w:val="00B523AC"/>
    <w:rsid w:val="00B53154"/>
    <w:rsid w:val="00B543CC"/>
    <w:rsid w:val="00B54667"/>
    <w:rsid w:val="00B62AF5"/>
    <w:rsid w:val="00B64B4A"/>
    <w:rsid w:val="00B65B8F"/>
    <w:rsid w:val="00B66C9E"/>
    <w:rsid w:val="00B66F22"/>
    <w:rsid w:val="00B71A2F"/>
    <w:rsid w:val="00B7221E"/>
    <w:rsid w:val="00B74977"/>
    <w:rsid w:val="00B75779"/>
    <w:rsid w:val="00B77A4C"/>
    <w:rsid w:val="00B81783"/>
    <w:rsid w:val="00B826AB"/>
    <w:rsid w:val="00B83009"/>
    <w:rsid w:val="00B844FF"/>
    <w:rsid w:val="00B849DB"/>
    <w:rsid w:val="00B86305"/>
    <w:rsid w:val="00B866CD"/>
    <w:rsid w:val="00B870E2"/>
    <w:rsid w:val="00B92AF2"/>
    <w:rsid w:val="00B94B46"/>
    <w:rsid w:val="00B95B95"/>
    <w:rsid w:val="00B96800"/>
    <w:rsid w:val="00BA1954"/>
    <w:rsid w:val="00BA1DF3"/>
    <w:rsid w:val="00BA2233"/>
    <w:rsid w:val="00BA37BE"/>
    <w:rsid w:val="00BA3F7C"/>
    <w:rsid w:val="00BA4839"/>
    <w:rsid w:val="00BA6CC6"/>
    <w:rsid w:val="00BB209F"/>
    <w:rsid w:val="00BB482A"/>
    <w:rsid w:val="00BB5DD7"/>
    <w:rsid w:val="00BB6E8E"/>
    <w:rsid w:val="00BC142B"/>
    <w:rsid w:val="00BC21C3"/>
    <w:rsid w:val="00BC5164"/>
    <w:rsid w:val="00BC562F"/>
    <w:rsid w:val="00BC6CE9"/>
    <w:rsid w:val="00BD2EB3"/>
    <w:rsid w:val="00BD546C"/>
    <w:rsid w:val="00BD749B"/>
    <w:rsid w:val="00BE11D2"/>
    <w:rsid w:val="00BE2E51"/>
    <w:rsid w:val="00BE3776"/>
    <w:rsid w:val="00BE4025"/>
    <w:rsid w:val="00BE6A54"/>
    <w:rsid w:val="00BE6EE8"/>
    <w:rsid w:val="00BF0D91"/>
    <w:rsid w:val="00BF500C"/>
    <w:rsid w:val="00BF665A"/>
    <w:rsid w:val="00BF67F9"/>
    <w:rsid w:val="00C00FCE"/>
    <w:rsid w:val="00C04593"/>
    <w:rsid w:val="00C0467B"/>
    <w:rsid w:val="00C070F9"/>
    <w:rsid w:val="00C07A9D"/>
    <w:rsid w:val="00C10895"/>
    <w:rsid w:val="00C2107D"/>
    <w:rsid w:val="00C2364C"/>
    <w:rsid w:val="00C2400E"/>
    <w:rsid w:val="00C246CC"/>
    <w:rsid w:val="00C27DC2"/>
    <w:rsid w:val="00C325BC"/>
    <w:rsid w:val="00C33CA7"/>
    <w:rsid w:val="00C455BD"/>
    <w:rsid w:val="00C47463"/>
    <w:rsid w:val="00C501E7"/>
    <w:rsid w:val="00C514F6"/>
    <w:rsid w:val="00C51F3D"/>
    <w:rsid w:val="00C55847"/>
    <w:rsid w:val="00C601E9"/>
    <w:rsid w:val="00C608BD"/>
    <w:rsid w:val="00C62086"/>
    <w:rsid w:val="00C6273A"/>
    <w:rsid w:val="00C73572"/>
    <w:rsid w:val="00C74A38"/>
    <w:rsid w:val="00C80620"/>
    <w:rsid w:val="00C80666"/>
    <w:rsid w:val="00C80A6F"/>
    <w:rsid w:val="00C83910"/>
    <w:rsid w:val="00C865DE"/>
    <w:rsid w:val="00C96915"/>
    <w:rsid w:val="00CA1A72"/>
    <w:rsid w:val="00CA486B"/>
    <w:rsid w:val="00CA493F"/>
    <w:rsid w:val="00CA4D71"/>
    <w:rsid w:val="00CA5E01"/>
    <w:rsid w:val="00CA6230"/>
    <w:rsid w:val="00CA643B"/>
    <w:rsid w:val="00CB192D"/>
    <w:rsid w:val="00CB2E52"/>
    <w:rsid w:val="00CB5229"/>
    <w:rsid w:val="00CB7311"/>
    <w:rsid w:val="00CC020A"/>
    <w:rsid w:val="00CC0B36"/>
    <w:rsid w:val="00CD17AB"/>
    <w:rsid w:val="00CD20B3"/>
    <w:rsid w:val="00CD2300"/>
    <w:rsid w:val="00CD4A1E"/>
    <w:rsid w:val="00CE12BD"/>
    <w:rsid w:val="00CE3BF8"/>
    <w:rsid w:val="00CE487C"/>
    <w:rsid w:val="00CE6BEA"/>
    <w:rsid w:val="00CF1FFB"/>
    <w:rsid w:val="00CF27B3"/>
    <w:rsid w:val="00CF40A3"/>
    <w:rsid w:val="00CF5441"/>
    <w:rsid w:val="00CF674F"/>
    <w:rsid w:val="00CF6850"/>
    <w:rsid w:val="00CF7407"/>
    <w:rsid w:val="00D00DC0"/>
    <w:rsid w:val="00D04469"/>
    <w:rsid w:val="00D077A6"/>
    <w:rsid w:val="00D10B7E"/>
    <w:rsid w:val="00D141D1"/>
    <w:rsid w:val="00D17B04"/>
    <w:rsid w:val="00D234E1"/>
    <w:rsid w:val="00D2382C"/>
    <w:rsid w:val="00D24856"/>
    <w:rsid w:val="00D33AE7"/>
    <w:rsid w:val="00D37F8D"/>
    <w:rsid w:val="00D44877"/>
    <w:rsid w:val="00D46BA1"/>
    <w:rsid w:val="00D478A6"/>
    <w:rsid w:val="00D5158A"/>
    <w:rsid w:val="00D53131"/>
    <w:rsid w:val="00D55C67"/>
    <w:rsid w:val="00D56FFD"/>
    <w:rsid w:val="00D57EE7"/>
    <w:rsid w:val="00D631E2"/>
    <w:rsid w:val="00D63682"/>
    <w:rsid w:val="00D66416"/>
    <w:rsid w:val="00D66E73"/>
    <w:rsid w:val="00D67138"/>
    <w:rsid w:val="00D67A33"/>
    <w:rsid w:val="00D7222A"/>
    <w:rsid w:val="00D73454"/>
    <w:rsid w:val="00D73BF1"/>
    <w:rsid w:val="00D80D9F"/>
    <w:rsid w:val="00D81221"/>
    <w:rsid w:val="00D824AE"/>
    <w:rsid w:val="00D82F07"/>
    <w:rsid w:val="00D9049E"/>
    <w:rsid w:val="00D90BBF"/>
    <w:rsid w:val="00D916D4"/>
    <w:rsid w:val="00D921F5"/>
    <w:rsid w:val="00D954D0"/>
    <w:rsid w:val="00D964B3"/>
    <w:rsid w:val="00DA0AB6"/>
    <w:rsid w:val="00DA2442"/>
    <w:rsid w:val="00DB0C04"/>
    <w:rsid w:val="00DB28A9"/>
    <w:rsid w:val="00DB3399"/>
    <w:rsid w:val="00DB4C7F"/>
    <w:rsid w:val="00DB64FB"/>
    <w:rsid w:val="00DB723F"/>
    <w:rsid w:val="00DB7D64"/>
    <w:rsid w:val="00DC0B6B"/>
    <w:rsid w:val="00DC2BFC"/>
    <w:rsid w:val="00DC399E"/>
    <w:rsid w:val="00DC4DC9"/>
    <w:rsid w:val="00DC75AF"/>
    <w:rsid w:val="00DD2EA2"/>
    <w:rsid w:val="00DD3589"/>
    <w:rsid w:val="00DD5F77"/>
    <w:rsid w:val="00DF08C9"/>
    <w:rsid w:val="00DF398F"/>
    <w:rsid w:val="00DF568A"/>
    <w:rsid w:val="00DF7270"/>
    <w:rsid w:val="00E01979"/>
    <w:rsid w:val="00E17183"/>
    <w:rsid w:val="00E20A14"/>
    <w:rsid w:val="00E22D1C"/>
    <w:rsid w:val="00E25BDE"/>
    <w:rsid w:val="00E27CEF"/>
    <w:rsid w:val="00E3242D"/>
    <w:rsid w:val="00E33969"/>
    <w:rsid w:val="00E40012"/>
    <w:rsid w:val="00E40BAD"/>
    <w:rsid w:val="00E4260D"/>
    <w:rsid w:val="00E42754"/>
    <w:rsid w:val="00E465BC"/>
    <w:rsid w:val="00E51145"/>
    <w:rsid w:val="00E533CE"/>
    <w:rsid w:val="00E57982"/>
    <w:rsid w:val="00E60432"/>
    <w:rsid w:val="00E642CC"/>
    <w:rsid w:val="00E64CF3"/>
    <w:rsid w:val="00E6592B"/>
    <w:rsid w:val="00E664A5"/>
    <w:rsid w:val="00E67CCE"/>
    <w:rsid w:val="00E70B73"/>
    <w:rsid w:val="00E72610"/>
    <w:rsid w:val="00E73F1D"/>
    <w:rsid w:val="00E742E5"/>
    <w:rsid w:val="00E765C9"/>
    <w:rsid w:val="00E80950"/>
    <w:rsid w:val="00E85C6D"/>
    <w:rsid w:val="00E87650"/>
    <w:rsid w:val="00E90AC7"/>
    <w:rsid w:val="00E94CCD"/>
    <w:rsid w:val="00E979D8"/>
    <w:rsid w:val="00EA4783"/>
    <w:rsid w:val="00EB05D2"/>
    <w:rsid w:val="00EB16EC"/>
    <w:rsid w:val="00EB18A9"/>
    <w:rsid w:val="00EB19C8"/>
    <w:rsid w:val="00EB1EFC"/>
    <w:rsid w:val="00EB5A76"/>
    <w:rsid w:val="00EC123D"/>
    <w:rsid w:val="00EC18D3"/>
    <w:rsid w:val="00EC1D5D"/>
    <w:rsid w:val="00EC3059"/>
    <w:rsid w:val="00EC313C"/>
    <w:rsid w:val="00ED0668"/>
    <w:rsid w:val="00ED0F5D"/>
    <w:rsid w:val="00ED1BAA"/>
    <w:rsid w:val="00ED4E9C"/>
    <w:rsid w:val="00EE0C5F"/>
    <w:rsid w:val="00EE1692"/>
    <w:rsid w:val="00EE19F3"/>
    <w:rsid w:val="00EE31A4"/>
    <w:rsid w:val="00EE428B"/>
    <w:rsid w:val="00EE4847"/>
    <w:rsid w:val="00EE59F6"/>
    <w:rsid w:val="00EE625D"/>
    <w:rsid w:val="00EE666D"/>
    <w:rsid w:val="00EE76CD"/>
    <w:rsid w:val="00EF004D"/>
    <w:rsid w:val="00EF3E45"/>
    <w:rsid w:val="00F00FD7"/>
    <w:rsid w:val="00F05031"/>
    <w:rsid w:val="00F07C14"/>
    <w:rsid w:val="00F10A80"/>
    <w:rsid w:val="00F14133"/>
    <w:rsid w:val="00F15306"/>
    <w:rsid w:val="00F20877"/>
    <w:rsid w:val="00F27372"/>
    <w:rsid w:val="00F31D10"/>
    <w:rsid w:val="00F321D6"/>
    <w:rsid w:val="00F324C8"/>
    <w:rsid w:val="00F40B0E"/>
    <w:rsid w:val="00F41AB0"/>
    <w:rsid w:val="00F41F8A"/>
    <w:rsid w:val="00F4228D"/>
    <w:rsid w:val="00F42E83"/>
    <w:rsid w:val="00F437E5"/>
    <w:rsid w:val="00F43E71"/>
    <w:rsid w:val="00F450D7"/>
    <w:rsid w:val="00F451AC"/>
    <w:rsid w:val="00F45759"/>
    <w:rsid w:val="00F473D4"/>
    <w:rsid w:val="00F47773"/>
    <w:rsid w:val="00F50102"/>
    <w:rsid w:val="00F509CB"/>
    <w:rsid w:val="00F51242"/>
    <w:rsid w:val="00F5156D"/>
    <w:rsid w:val="00F55455"/>
    <w:rsid w:val="00F55F47"/>
    <w:rsid w:val="00F573A8"/>
    <w:rsid w:val="00F57DF3"/>
    <w:rsid w:val="00F6090F"/>
    <w:rsid w:val="00F713C9"/>
    <w:rsid w:val="00F71777"/>
    <w:rsid w:val="00F743C4"/>
    <w:rsid w:val="00F743E6"/>
    <w:rsid w:val="00F74429"/>
    <w:rsid w:val="00F77F67"/>
    <w:rsid w:val="00F83427"/>
    <w:rsid w:val="00F83E23"/>
    <w:rsid w:val="00F85112"/>
    <w:rsid w:val="00F854CE"/>
    <w:rsid w:val="00F863B5"/>
    <w:rsid w:val="00F90791"/>
    <w:rsid w:val="00F90CBC"/>
    <w:rsid w:val="00F922D6"/>
    <w:rsid w:val="00F9265E"/>
    <w:rsid w:val="00F9297C"/>
    <w:rsid w:val="00F93C0E"/>
    <w:rsid w:val="00F955DF"/>
    <w:rsid w:val="00F9712B"/>
    <w:rsid w:val="00F9740F"/>
    <w:rsid w:val="00FA5CF1"/>
    <w:rsid w:val="00FB1C06"/>
    <w:rsid w:val="00FB210D"/>
    <w:rsid w:val="00FB4663"/>
    <w:rsid w:val="00FB4D84"/>
    <w:rsid w:val="00FB673D"/>
    <w:rsid w:val="00FB6984"/>
    <w:rsid w:val="00FC0737"/>
    <w:rsid w:val="00FC6DDB"/>
    <w:rsid w:val="00FD3E14"/>
    <w:rsid w:val="00FE5F11"/>
    <w:rsid w:val="00FE66E1"/>
    <w:rsid w:val="00FE66FE"/>
    <w:rsid w:val="00FF1951"/>
    <w:rsid w:val="00FF3DBF"/>
    <w:rsid w:val="00FF7286"/>
    <w:rsid w:val="00FF7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40BA5A"/>
  <w15:docId w15:val="{FA03F1D7-6999-4281-BFAC-65083B5F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3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85D85"/>
  </w:style>
  <w:style w:type="paragraph" w:styleId="AltBilgi">
    <w:name w:val="footer"/>
    <w:basedOn w:val="Normal"/>
    <w:link w:val="AltBilgiChar"/>
    <w:uiPriority w:val="99"/>
    <w:unhideWhenUsed/>
    <w:rsid w:val="00985D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85D85"/>
  </w:style>
  <w:style w:type="table" w:styleId="TabloKlavuzu">
    <w:name w:val="Table Grid"/>
    <w:basedOn w:val="NormalTablo"/>
    <w:uiPriority w:val="59"/>
    <w:rsid w:val="00985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85D8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3D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3DF8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2271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7CF92-7B05-4696-8168-29F7A5FEB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4</TotalTime>
  <Pages>4</Pages>
  <Words>1005</Words>
  <Characters>5733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ysun ÜNAL</cp:lastModifiedBy>
  <cp:revision>115</cp:revision>
  <cp:lastPrinted>2021-09-23T07:55:00Z</cp:lastPrinted>
  <dcterms:created xsi:type="dcterms:W3CDTF">2021-09-13T08:06:00Z</dcterms:created>
  <dcterms:modified xsi:type="dcterms:W3CDTF">2021-09-24T11:44:00Z</dcterms:modified>
</cp:coreProperties>
</file>